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522FE" w14:textId="7D5799F1" w:rsidR="002C4031" w:rsidRPr="0066320C" w:rsidRDefault="002C4031" w:rsidP="002C4031">
      <w:pPr>
        <w:rPr>
          <w:color w:val="000000" w:themeColor="text1"/>
        </w:rPr>
      </w:pPr>
      <w:r>
        <w:rPr>
          <w:b/>
          <w:bCs/>
          <w:color w:val="000000" w:themeColor="text1"/>
        </w:rPr>
        <w:t>Supplementary</w:t>
      </w:r>
      <w:r w:rsidRPr="0066320C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Material</w:t>
      </w:r>
      <w:r w:rsidRPr="0066320C">
        <w:rPr>
          <w:b/>
          <w:bCs/>
          <w:color w:val="000000" w:themeColor="text1"/>
        </w:rPr>
        <w:t xml:space="preserve"> </w:t>
      </w:r>
      <w:r w:rsidR="00D64AAE">
        <w:rPr>
          <w:b/>
          <w:bCs/>
          <w:color w:val="000000" w:themeColor="text1"/>
        </w:rPr>
        <w:t>3</w:t>
      </w:r>
      <w:r w:rsidRPr="0066320C">
        <w:rPr>
          <w:b/>
          <w:bCs/>
          <w:color w:val="000000" w:themeColor="text1"/>
        </w:rPr>
        <w:t>.</w:t>
      </w:r>
      <w:r w:rsidRPr="0066320C">
        <w:rPr>
          <w:color w:val="000000" w:themeColor="text1"/>
        </w:rPr>
        <w:t xml:space="preserve"> Associations of </w:t>
      </w:r>
      <w:r w:rsidRPr="0066320C">
        <w:rPr>
          <w:color w:val="000000"/>
        </w:rPr>
        <w:t>COVID-19-related</w:t>
      </w:r>
      <w:r w:rsidRPr="0066320C">
        <w:rPr>
          <w:color w:val="000000" w:themeColor="text1"/>
        </w:rPr>
        <w:t xml:space="preserve"> racial </w:t>
      </w:r>
      <w:r w:rsidRPr="009044E4">
        <w:rPr>
          <w:color w:val="000000" w:themeColor="text1"/>
        </w:rPr>
        <w:t xml:space="preserve">and ethnic </w:t>
      </w:r>
      <w:r w:rsidRPr="0066320C">
        <w:rPr>
          <w:color w:val="000000" w:themeColor="text1"/>
        </w:rPr>
        <w:t xml:space="preserve">bias with continuous changes </w:t>
      </w:r>
      <w:r w:rsidR="00A254FD">
        <w:rPr>
          <w:color w:val="000000" w:themeColor="text1"/>
        </w:rPr>
        <w:t>in</w:t>
      </w:r>
      <w:r w:rsidR="00A254FD" w:rsidRPr="0066320C">
        <w:rPr>
          <w:color w:val="000000" w:themeColor="text1"/>
        </w:rPr>
        <w:t xml:space="preserve"> </w:t>
      </w:r>
      <w:r w:rsidRPr="0066320C">
        <w:rPr>
          <w:color w:val="000000" w:themeColor="text1"/>
        </w:rPr>
        <w:t xml:space="preserve">lifestyles before and during the COVID-19 pandemic </w:t>
      </w:r>
    </w:p>
    <w:tbl>
      <w:tblPr>
        <w:tblW w:w="10880" w:type="dxa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20"/>
        <w:gridCol w:w="1620"/>
        <w:gridCol w:w="1170"/>
        <w:gridCol w:w="1170"/>
        <w:gridCol w:w="1260"/>
        <w:gridCol w:w="1170"/>
        <w:gridCol w:w="1170"/>
      </w:tblGrid>
      <w:tr w:rsidR="002C4031" w:rsidRPr="0066320C" w14:paraId="6381FC1C" w14:textId="77777777" w:rsidTr="00D430D3">
        <w:trPr>
          <w:trHeight w:val="376"/>
        </w:trPr>
        <w:tc>
          <w:tcPr>
            <w:tcW w:w="33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1C2218" w14:textId="77777777" w:rsidR="002C4031" w:rsidRPr="0066320C" w:rsidRDefault="002C4031" w:rsidP="00D430D3"/>
        </w:tc>
        <w:tc>
          <w:tcPr>
            <w:tcW w:w="3960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B54D8EC" w14:textId="77777777" w:rsidR="002C4031" w:rsidRPr="0066320C" w:rsidRDefault="002C4031" w:rsidP="00D430D3">
            <w:pPr>
              <w:jc w:val="center"/>
              <w:rPr>
                <w:b/>
                <w:i/>
              </w:rPr>
            </w:pPr>
            <w:r w:rsidRPr="0066320C">
              <w:rPr>
                <w:b/>
                <w:bCs/>
                <w:color w:val="000000"/>
              </w:rPr>
              <w:t>Exercise time changes (minutes/day)</w:t>
            </w:r>
          </w:p>
        </w:tc>
        <w:tc>
          <w:tcPr>
            <w:tcW w:w="3600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112A649" w14:textId="77777777" w:rsidR="002C4031" w:rsidRPr="0066320C" w:rsidRDefault="002C4031" w:rsidP="00D430D3">
            <w:pPr>
              <w:jc w:val="center"/>
              <w:rPr>
                <w:b/>
                <w:i/>
              </w:rPr>
            </w:pPr>
            <w:r w:rsidRPr="0066320C">
              <w:rPr>
                <w:b/>
                <w:bCs/>
                <w:color w:val="000000"/>
              </w:rPr>
              <w:t>Screen time changes (hours/day)</w:t>
            </w:r>
          </w:p>
        </w:tc>
      </w:tr>
      <w:tr w:rsidR="002C4031" w:rsidRPr="0066320C" w14:paraId="092FECE9" w14:textId="77777777" w:rsidTr="00D430D3">
        <w:trPr>
          <w:trHeight w:val="376"/>
        </w:trPr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B1A3DA" w14:textId="77777777" w:rsidR="002C4031" w:rsidRPr="0066320C" w:rsidRDefault="002C4031" w:rsidP="00D430D3"/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7A855" w14:textId="77777777" w:rsidR="002C4031" w:rsidRPr="0066320C" w:rsidRDefault="002C4031" w:rsidP="00D430D3">
            <w:pPr>
              <w:jc w:val="right"/>
              <w:rPr>
                <w:color w:val="000000"/>
              </w:rPr>
            </w:pPr>
            <w:r w:rsidRPr="0066320C">
              <w:rPr>
                <w:b/>
                <w:bCs/>
              </w:rPr>
              <w:t>B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178F4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b/>
                <w:bCs/>
              </w:rPr>
              <w:t>(SE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FA0BB2" w14:textId="77777777" w:rsidR="002C4031" w:rsidRPr="0066320C" w:rsidRDefault="002C4031" w:rsidP="00D430D3">
            <w:pPr>
              <w:jc w:val="center"/>
              <w:rPr>
                <w:color w:val="000000"/>
              </w:rPr>
            </w:pPr>
            <w:r w:rsidRPr="0066320C">
              <w:rPr>
                <w:b/>
                <w:i/>
              </w:rPr>
              <w:t>P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F8A99" w14:textId="77777777" w:rsidR="002C4031" w:rsidRPr="0066320C" w:rsidRDefault="002C4031" w:rsidP="00D430D3">
            <w:pPr>
              <w:jc w:val="right"/>
              <w:rPr>
                <w:color w:val="000000"/>
              </w:rPr>
            </w:pPr>
            <w:r w:rsidRPr="0066320C">
              <w:rPr>
                <w:b/>
                <w:bCs/>
              </w:rPr>
              <w:t>B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4EEBE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b/>
                <w:bCs/>
              </w:rPr>
              <w:t>(SE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7BCB9" w14:textId="77777777" w:rsidR="002C4031" w:rsidRPr="0066320C" w:rsidRDefault="002C4031" w:rsidP="00D430D3">
            <w:pPr>
              <w:jc w:val="center"/>
              <w:rPr>
                <w:color w:val="000000"/>
              </w:rPr>
            </w:pPr>
            <w:r w:rsidRPr="0066320C">
              <w:rPr>
                <w:b/>
                <w:i/>
              </w:rPr>
              <w:t>P</w:t>
            </w:r>
          </w:p>
        </w:tc>
      </w:tr>
      <w:tr w:rsidR="002C4031" w:rsidRPr="0066320C" w14:paraId="3AED0F12" w14:textId="77777777" w:rsidTr="00D430D3">
        <w:trPr>
          <w:trHeight w:val="376"/>
        </w:trPr>
        <w:tc>
          <w:tcPr>
            <w:tcW w:w="10880" w:type="dxa"/>
            <w:gridSpan w:val="7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A0691C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Exposure: Coronavirus Racial Bias Scale</w:t>
            </w:r>
          </w:p>
        </w:tc>
      </w:tr>
      <w:tr w:rsidR="002C4031" w:rsidRPr="0066320C" w14:paraId="6FD21D4C" w14:textId="77777777" w:rsidTr="00D430D3">
        <w:trPr>
          <w:trHeight w:val="376"/>
        </w:trPr>
        <w:tc>
          <w:tcPr>
            <w:tcW w:w="33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7EC59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t xml:space="preserve">     Non-Hispanic White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34E2DEC3" w14:textId="77777777" w:rsidR="002C4031" w:rsidRPr="0066320C" w:rsidRDefault="002C4031" w:rsidP="00D430D3">
            <w:pPr>
              <w:jc w:val="right"/>
              <w:rPr>
                <w:color w:val="000000"/>
              </w:rPr>
            </w:pPr>
            <w:r w:rsidRPr="0066320C">
              <w:rPr>
                <w:color w:val="000000"/>
              </w:rPr>
              <w:t>0.31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7E889CCD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color w:val="000000"/>
              </w:rPr>
              <w:t>2.82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59F46CFE" w14:textId="77777777" w:rsidR="002C4031" w:rsidRPr="0066320C" w:rsidRDefault="002C4031" w:rsidP="00D430D3">
            <w:pPr>
              <w:jc w:val="center"/>
              <w:rPr>
                <w:color w:val="000000"/>
              </w:rPr>
            </w:pPr>
            <w:r w:rsidRPr="0066320C">
              <w:rPr>
                <w:color w:val="000000"/>
              </w:rPr>
              <w:t>0.91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11062451" w14:textId="77777777" w:rsidR="002C4031" w:rsidRPr="0066320C" w:rsidRDefault="002C4031" w:rsidP="00D430D3">
            <w:pPr>
              <w:jc w:val="right"/>
              <w:rPr>
                <w:color w:val="000000"/>
              </w:rPr>
            </w:pPr>
            <w:r w:rsidRPr="0066320C">
              <w:rPr>
                <w:color w:val="000000"/>
              </w:rPr>
              <w:t>0.01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33ABFB50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color w:val="000000"/>
              </w:rPr>
              <w:t>0.23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67D4F544" w14:textId="77777777" w:rsidR="002C4031" w:rsidRPr="0066320C" w:rsidRDefault="002C4031" w:rsidP="00D430D3">
            <w:pPr>
              <w:jc w:val="center"/>
              <w:rPr>
                <w:color w:val="000000"/>
              </w:rPr>
            </w:pPr>
            <w:r w:rsidRPr="0066320C">
              <w:rPr>
                <w:color w:val="000000"/>
              </w:rPr>
              <w:t>0.96</w:t>
            </w:r>
          </w:p>
        </w:tc>
      </w:tr>
      <w:tr w:rsidR="002C4031" w:rsidRPr="0066320C" w14:paraId="5C49CD3B" w14:textId="77777777" w:rsidTr="00D430D3">
        <w:trPr>
          <w:trHeight w:val="290"/>
        </w:trPr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AE684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t xml:space="preserve">     Non-Hispanic </w:t>
            </w:r>
            <w:r w:rsidRPr="0066320C">
              <w:rPr>
                <w:color w:val="000000"/>
              </w:rPr>
              <w:t>Black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2A442D" w14:textId="77777777" w:rsidR="002C4031" w:rsidRPr="0066320C" w:rsidRDefault="002C4031" w:rsidP="00D430D3">
            <w:pPr>
              <w:jc w:val="right"/>
              <w:rPr>
                <w:color w:val="000000"/>
              </w:rPr>
            </w:pPr>
            <w:r w:rsidRPr="0066320C">
              <w:rPr>
                <w:color w:val="000000"/>
              </w:rPr>
              <w:t>3.2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862D3E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color w:val="000000"/>
              </w:rPr>
              <w:t>4.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827485" w14:textId="77777777" w:rsidR="002C4031" w:rsidRPr="0066320C" w:rsidRDefault="002C4031" w:rsidP="00D430D3">
            <w:pPr>
              <w:jc w:val="center"/>
              <w:rPr>
                <w:color w:val="000000"/>
              </w:rPr>
            </w:pPr>
            <w:r w:rsidRPr="0066320C">
              <w:rPr>
                <w:color w:val="000000"/>
              </w:rPr>
              <w:t>0.4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BCF9B7" w14:textId="77777777" w:rsidR="002C4031" w:rsidRPr="0066320C" w:rsidRDefault="002C4031" w:rsidP="00D430D3">
            <w:pPr>
              <w:jc w:val="right"/>
              <w:rPr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0.7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C4D4CB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0.2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245E7E" w14:textId="77777777" w:rsidR="002C4031" w:rsidRPr="0066320C" w:rsidRDefault="002C4031" w:rsidP="00D430D3">
            <w:pPr>
              <w:jc w:val="center"/>
              <w:rPr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0.01</w:t>
            </w:r>
          </w:p>
        </w:tc>
      </w:tr>
      <w:tr w:rsidR="002C4031" w:rsidRPr="0066320C" w14:paraId="5EBEF727" w14:textId="77777777" w:rsidTr="00D430D3">
        <w:trPr>
          <w:trHeight w:val="290"/>
        </w:trPr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338E3" w14:textId="77777777" w:rsidR="002C4031" w:rsidRPr="0066320C" w:rsidRDefault="002C4031" w:rsidP="00D430D3">
            <w:pPr>
              <w:ind w:right="-105"/>
              <w:rPr>
                <w:color w:val="000000"/>
              </w:rPr>
            </w:pPr>
            <w:r w:rsidRPr="0066320C">
              <w:t xml:space="preserve">     Non-Hispanic </w:t>
            </w:r>
            <w:r w:rsidRPr="0066320C">
              <w:rPr>
                <w:color w:val="000000"/>
              </w:rPr>
              <w:t>Asian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BA17E3" w14:textId="77777777" w:rsidR="002C4031" w:rsidRPr="0066320C" w:rsidRDefault="002C4031" w:rsidP="00D430D3">
            <w:pPr>
              <w:jc w:val="right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-5.7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331484" w14:textId="77777777" w:rsidR="002C4031" w:rsidRPr="0066320C" w:rsidRDefault="002C4031" w:rsidP="00D430D3">
            <w:pPr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2.0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A6D681" w14:textId="77777777" w:rsidR="002C4031" w:rsidRPr="0066320C" w:rsidRDefault="002C4031" w:rsidP="00D430D3">
            <w:pPr>
              <w:jc w:val="center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0.0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8008CD" w14:textId="77777777" w:rsidR="002C4031" w:rsidRPr="00A254FD" w:rsidRDefault="002C4031" w:rsidP="00D430D3">
            <w:pPr>
              <w:jc w:val="right"/>
              <w:rPr>
                <w:color w:val="000000"/>
              </w:rPr>
            </w:pPr>
            <w:r w:rsidRPr="00A254FD">
              <w:rPr>
                <w:color w:val="000000"/>
              </w:rPr>
              <w:t>0.2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DE7691" w14:textId="77777777" w:rsidR="002C4031" w:rsidRPr="00A254FD" w:rsidRDefault="002C4031" w:rsidP="00D430D3">
            <w:pPr>
              <w:rPr>
                <w:color w:val="000000"/>
              </w:rPr>
            </w:pPr>
            <w:r w:rsidRPr="00A254FD">
              <w:rPr>
                <w:color w:val="000000"/>
              </w:rPr>
              <w:t>0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776733" w14:textId="77777777" w:rsidR="002C4031" w:rsidRPr="00A254FD" w:rsidRDefault="002C4031" w:rsidP="00D430D3">
            <w:pPr>
              <w:jc w:val="center"/>
              <w:rPr>
                <w:color w:val="000000"/>
              </w:rPr>
            </w:pPr>
            <w:r w:rsidRPr="00A254FD">
              <w:rPr>
                <w:color w:val="000000"/>
              </w:rPr>
              <w:t>0.05</w:t>
            </w:r>
          </w:p>
        </w:tc>
      </w:tr>
      <w:tr w:rsidR="002C4031" w:rsidRPr="0066320C" w14:paraId="6A85B056" w14:textId="77777777" w:rsidTr="00D430D3">
        <w:trPr>
          <w:trHeight w:val="300"/>
        </w:trPr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1C7519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color w:val="000000"/>
              </w:rPr>
              <w:t xml:space="preserve">     Hispani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1C5296E" w14:textId="77777777" w:rsidR="002C4031" w:rsidRPr="0066320C" w:rsidRDefault="002C4031" w:rsidP="00D430D3">
            <w:pPr>
              <w:jc w:val="right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-10.7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3D349A2" w14:textId="77777777" w:rsidR="002C4031" w:rsidRPr="0066320C" w:rsidRDefault="002C4031" w:rsidP="00D430D3">
            <w:pPr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3.8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BBCC28A" w14:textId="77777777" w:rsidR="002C4031" w:rsidRPr="0066320C" w:rsidRDefault="002C4031" w:rsidP="00D430D3">
            <w:pPr>
              <w:jc w:val="center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0.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537FF72E" w14:textId="77777777" w:rsidR="002C4031" w:rsidRPr="0066320C" w:rsidRDefault="002C4031" w:rsidP="00D430D3">
            <w:pPr>
              <w:jc w:val="right"/>
              <w:rPr>
                <w:b/>
                <w:bCs/>
                <w:color w:val="000000"/>
              </w:rPr>
            </w:pPr>
            <w:r w:rsidRPr="0066320C">
              <w:rPr>
                <w:color w:val="000000"/>
              </w:rPr>
              <w:t>0.3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F3A91C0" w14:textId="77777777" w:rsidR="002C4031" w:rsidRPr="0066320C" w:rsidRDefault="002C4031" w:rsidP="00D430D3">
            <w:pPr>
              <w:rPr>
                <w:b/>
                <w:bCs/>
                <w:color w:val="000000"/>
              </w:rPr>
            </w:pPr>
            <w:r w:rsidRPr="0066320C">
              <w:rPr>
                <w:color w:val="000000"/>
              </w:rPr>
              <w:t>0.2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4F65E20" w14:textId="77777777" w:rsidR="002C4031" w:rsidRPr="0066320C" w:rsidRDefault="002C4031" w:rsidP="00D430D3">
            <w:pPr>
              <w:jc w:val="center"/>
              <w:rPr>
                <w:b/>
                <w:bCs/>
                <w:color w:val="000000"/>
              </w:rPr>
            </w:pPr>
            <w:r w:rsidRPr="0066320C">
              <w:rPr>
                <w:color w:val="000000"/>
              </w:rPr>
              <w:t>0.11</w:t>
            </w:r>
          </w:p>
        </w:tc>
      </w:tr>
      <w:tr w:rsidR="002C4031" w:rsidRPr="0066320C" w14:paraId="5DF1D9C8" w14:textId="77777777" w:rsidTr="00D430D3">
        <w:trPr>
          <w:trHeight w:val="300"/>
        </w:trPr>
        <w:tc>
          <w:tcPr>
            <w:tcW w:w="10880" w:type="dxa"/>
            <w:gridSpan w:val="7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AD4B8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color w:val="000000"/>
              </w:rPr>
              <w:t>Note:</w:t>
            </w:r>
            <w:r w:rsidRPr="0066320C">
              <w:rPr>
                <w:b/>
                <w:bCs/>
                <w:color w:val="000000"/>
              </w:rPr>
              <w:t xml:space="preserve"> Linear regression models were used.</w:t>
            </w:r>
            <w:r w:rsidRPr="0066320C">
              <w:rPr>
                <w:color w:val="000000"/>
              </w:rPr>
              <w:t xml:space="preserve"> Estimate </w:t>
            </w:r>
            <w:r w:rsidRPr="0066320C">
              <w:t>B, standard error (SE)</w:t>
            </w:r>
            <w:r w:rsidRPr="0066320C">
              <w:rPr>
                <w:color w:val="000000"/>
              </w:rPr>
              <w:t>, and P-value were reported. Boldface indicated statistical significance (</w:t>
            </w:r>
            <w:r w:rsidRPr="0066320C">
              <w:rPr>
                <w:i/>
                <w:iCs/>
                <w:color w:val="000000"/>
              </w:rPr>
              <w:t>P</w:t>
            </w:r>
            <w:r w:rsidRPr="0066320C">
              <w:rPr>
                <w:color w:val="000000"/>
              </w:rPr>
              <w:t>&lt;0.05).</w:t>
            </w:r>
          </w:p>
          <w:p w14:paraId="714F6BE2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color w:val="000000" w:themeColor="text1"/>
              </w:rPr>
              <w:t>Multivariable models</w:t>
            </w:r>
            <w:r w:rsidRPr="0066320C">
              <w:rPr>
                <w:color w:val="000000"/>
              </w:rPr>
              <w:t xml:space="preserve"> adjusted for age, gender, marital status, education, annual household income, insurance, and employment status before the pandemic. Sampling weights were applied.</w:t>
            </w:r>
            <w:r w:rsidRPr="0066320C">
              <w:rPr>
                <w:color w:val="000000" w:themeColor="text1"/>
              </w:rPr>
              <w:t xml:space="preserve">  </w:t>
            </w:r>
          </w:p>
          <w:p w14:paraId="0EEAC387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color w:val="000000"/>
              </w:rPr>
              <w:t xml:space="preserve">We measured the COVID-19-related racial </w:t>
            </w:r>
            <w:r w:rsidRPr="009044E4">
              <w:rPr>
                <w:color w:val="000000"/>
              </w:rPr>
              <w:t xml:space="preserve">and ethnic </w:t>
            </w:r>
            <w:r w:rsidRPr="0066320C">
              <w:rPr>
                <w:color w:val="000000"/>
              </w:rPr>
              <w:t>bias through the 9-item Coronavirus Racial Bias Scale (CRBS), which assessed beliefs how the coronavirus has affected people’s race/ethnicity. Response scales ranged from 1 (strongly disagree) to 4 (strongly agree). We calculated the CRBS by adding and averaging scores of the 9 items.</w:t>
            </w:r>
          </w:p>
          <w:p w14:paraId="5F5BC06C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color w:val="000000"/>
              </w:rPr>
              <w:t xml:space="preserve">CRBS, Coronavirus Racial Bias Scale; SE, </w:t>
            </w:r>
            <w:r w:rsidRPr="0066320C">
              <w:t>standard error.</w:t>
            </w:r>
          </w:p>
        </w:tc>
      </w:tr>
    </w:tbl>
    <w:p w14:paraId="6B4A5E47" w14:textId="0F1FDE31" w:rsidR="002C4031" w:rsidRDefault="002C4031" w:rsidP="00985BCA">
      <w:pPr>
        <w:spacing w:line="360" w:lineRule="auto"/>
        <w:rPr>
          <w:rFonts w:eastAsia="DengXian"/>
          <w:color w:val="000000"/>
        </w:rPr>
      </w:pPr>
    </w:p>
    <w:p w14:paraId="549BB77F" w14:textId="74DB57BA" w:rsidR="002C4031" w:rsidRDefault="002C4031" w:rsidP="00985BCA">
      <w:pPr>
        <w:spacing w:line="360" w:lineRule="auto"/>
        <w:rPr>
          <w:rFonts w:eastAsia="DengXian"/>
          <w:color w:val="000000"/>
        </w:rPr>
      </w:pPr>
    </w:p>
    <w:p w14:paraId="1DC17D8C" w14:textId="22FA2AD2" w:rsidR="002C4031" w:rsidRDefault="002C4031" w:rsidP="00985BCA">
      <w:pPr>
        <w:spacing w:line="360" w:lineRule="auto"/>
        <w:rPr>
          <w:rFonts w:eastAsia="DengXian"/>
          <w:color w:val="000000"/>
        </w:rPr>
      </w:pPr>
    </w:p>
    <w:p w14:paraId="72496E49" w14:textId="0618E8F9" w:rsidR="002C4031" w:rsidRDefault="002C4031" w:rsidP="00985BCA">
      <w:pPr>
        <w:spacing w:line="360" w:lineRule="auto"/>
        <w:rPr>
          <w:rFonts w:eastAsia="DengXian"/>
          <w:color w:val="000000"/>
        </w:rPr>
      </w:pPr>
    </w:p>
    <w:p w14:paraId="04AE5514" w14:textId="2F0291B8" w:rsidR="002C4031" w:rsidRDefault="002C4031" w:rsidP="00985BCA">
      <w:pPr>
        <w:spacing w:line="360" w:lineRule="auto"/>
        <w:rPr>
          <w:rFonts w:eastAsia="DengXian"/>
          <w:color w:val="000000"/>
        </w:rPr>
      </w:pPr>
    </w:p>
    <w:p w14:paraId="193418D7" w14:textId="68B07386" w:rsidR="002C4031" w:rsidRDefault="002C4031" w:rsidP="00985BCA">
      <w:pPr>
        <w:spacing w:line="360" w:lineRule="auto"/>
        <w:rPr>
          <w:rFonts w:eastAsia="DengXian"/>
          <w:color w:val="000000"/>
        </w:rPr>
      </w:pPr>
    </w:p>
    <w:sectPr w:rsidR="002C4031" w:rsidSect="00D4144F">
      <w:headerReference w:type="even" r:id="rId8"/>
      <w:headerReference w:type="default" r:id="rId9"/>
      <w:footerReference w:type="even" r:id="rId10"/>
      <w:footerReference w:type="default" r:id="rId11"/>
      <w:pgSz w:w="16840" w:h="11900" w:orient="landscape"/>
      <w:pgMar w:top="720" w:right="720" w:bottom="720" w:left="72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D6034" w14:textId="77777777" w:rsidR="0015217D" w:rsidRDefault="0015217D">
      <w:r>
        <w:separator/>
      </w:r>
    </w:p>
  </w:endnote>
  <w:endnote w:type="continuationSeparator" w:id="0">
    <w:p w14:paraId="2C86D7F7" w14:textId="77777777" w:rsidR="0015217D" w:rsidRDefault="00152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496793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751205" w14:textId="6AD79CB3" w:rsidR="007C01E9" w:rsidRDefault="007C01E9" w:rsidP="00A4304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0955F48" w14:textId="77777777" w:rsidR="007C01E9" w:rsidRDefault="007C01E9" w:rsidP="00412D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76B9C" w14:textId="77777777" w:rsidR="007C01E9" w:rsidRDefault="007C01E9" w:rsidP="00412D3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924A2" w14:textId="77777777" w:rsidR="0015217D" w:rsidRDefault="0015217D">
      <w:r>
        <w:separator/>
      </w:r>
    </w:p>
  </w:footnote>
  <w:footnote w:type="continuationSeparator" w:id="0">
    <w:p w14:paraId="15196FE0" w14:textId="77777777" w:rsidR="0015217D" w:rsidRDefault="001521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1440201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3C679C1" w14:textId="77777777" w:rsidR="007C01E9" w:rsidRDefault="007C01E9" w:rsidP="0090213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399111" w14:textId="77777777" w:rsidR="007C01E9" w:rsidRDefault="007C01E9" w:rsidP="00243B0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F7380" w14:textId="77777777" w:rsidR="00902131" w:rsidRDefault="00902131" w:rsidP="00902131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F42F6"/>
    <w:multiLevelType w:val="hybridMultilevel"/>
    <w:tmpl w:val="3384B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C1913"/>
    <w:multiLevelType w:val="hybridMultilevel"/>
    <w:tmpl w:val="520292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532765"/>
    <w:multiLevelType w:val="hybridMultilevel"/>
    <w:tmpl w:val="E4B24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E0E4D"/>
    <w:multiLevelType w:val="hybridMultilevel"/>
    <w:tmpl w:val="AD7AB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A041A7"/>
    <w:multiLevelType w:val="hybridMultilevel"/>
    <w:tmpl w:val="EEC6D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D03B69"/>
    <w:multiLevelType w:val="hybridMultilevel"/>
    <w:tmpl w:val="D8A84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0C7E64"/>
    <w:multiLevelType w:val="hybridMultilevel"/>
    <w:tmpl w:val="0BC03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876B7"/>
    <w:multiLevelType w:val="hybridMultilevel"/>
    <w:tmpl w:val="413E7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FF6F78"/>
    <w:multiLevelType w:val="multilevel"/>
    <w:tmpl w:val="2918CE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DC055D"/>
    <w:multiLevelType w:val="hybridMultilevel"/>
    <w:tmpl w:val="F2CC2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004EC6"/>
    <w:multiLevelType w:val="hybridMultilevel"/>
    <w:tmpl w:val="4DD2C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A1632E"/>
    <w:multiLevelType w:val="hybridMultilevel"/>
    <w:tmpl w:val="56847F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B544C6"/>
    <w:multiLevelType w:val="hybridMultilevel"/>
    <w:tmpl w:val="6396D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059E7"/>
    <w:multiLevelType w:val="hybridMultilevel"/>
    <w:tmpl w:val="68FCE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E22AB"/>
    <w:multiLevelType w:val="hybridMultilevel"/>
    <w:tmpl w:val="3F8C3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0E165F"/>
    <w:multiLevelType w:val="hybridMultilevel"/>
    <w:tmpl w:val="E0D03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46D6F"/>
    <w:multiLevelType w:val="hybridMultilevel"/>
    <w:tmpl w:val="D78EE8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CB049C6"/>
    <w:multiLevelType w:val="hybridMultilevel"/>
    <w:tmpl w:val="CB46F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6F2E11"/>
    <w:multiLevelType w:val="hybridMultilevel"/>
    <w:tmpl w:val="1C263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3"/>
  </w:num>
  <w:num w:numId="4">
    <w:abstractNumId w:val="9"/>
  </w:num>
  <w:num w:numId="5">
    <w:abstractNumId w:val="12"/>
  </w:num>
  <w:num w:numId="6">
    <w:abstractNumId w:val="14"/>
  </w:num>
  <w:num w:numId="7">
    <w:abstractNumId w:val="2"/>
  </w:num>
  <w:num w:numId="8">
    <w:abstractNumId w:val="13"/>
  </w:num>
  <w:num w:numId="9">
    <w:abstractNumId w:val="18"/>
  </w:num>
  <w:num w:numId="10">
    <w:abstractNumId w:val="7"/>
  </w:num>
  <w:num w:numId="11">
    <w:abstractNumId w:val="4"/>
  </w:num>
  <w:num w:numId="12">
    <w:abstractNumId w:val="1"/>
  </w:num>
  <w:num w:numId="13">
    <w:abstractNumId w:val="11"/>
  </w:num>
  <w:num w:numId="14">
    <w:abstractNumId w:val="5"/>
  </w:num>
  <w:num w:numId="15">
    <w:abstractNumId w:val="6"/>
  </w:num>
  <w:num w:numId="16">
    <w:abstractNumId w:val="8"/>
  </w:num>
  <w:num w:numId="17">
    <w:abstractNumId w:val="17"/>
  </w:num>
  <w:num w:numId="18">
    <w:abstractNumId w:val="0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bordersDoNotSurroundHeader/>
  <w:bordersDoNotSurroundFooter/>
  <w:hideSpellingErrors/>
  <w:hideGrammaticalErrors/>
  <w:proofState w:spelling="clean"/>
  <w:defaultTabStop w:val="420"/>
  <w:drawingGridHorizontalSpacing w:val="120"/>
  <w:drawingGridVerticalSpacing w:val="423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yNDEyNDAwMDSwsDBV0lEKTi0uzszPAykwrAUANZpLp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ew England J Medic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8B2A0B"/>
    <w:rsid w:val="00001334"/>
    <w:rsid w:val="000013D5"/>
    <w:rsid w:val="0000195A"/>
    <w:rsid w:val="000020AE"/>
    <w:rsid w:val="000039A0"/>
    <w:rsid w:val="0000498D"/>
    <w:rsid w:val="00006384"/>
    <w:rsid w:val="0000759D"/>
    <w:rsid w:val="00014A80"/>
    <w:rsid w:val="00015819"/>
    <w:rsid w:val="0001615C"/>
    <w:rsid w:val="00017454"/>
    <w:rsid w:val="000176FA"/>
    <w:rsid w:val="00020BB5"/>
    <w:rsid w:val="000246DD"/>
    <w:rsid w:val="00024995"/>
    <w:rsid w:val="000270E8"/>
    <w:rsid w:val="0002725D"/>
    <w:rsid w:val="00030F71"/>
    <w:rsid w:val="00031536"/>
    <w:rsid w:val="000315C4"/>
    <w:rsid w:val="00032088"/>
    <w:rsid w:val="00035517"/>
    <w:rsid w:val="000429AD"/>
    <w:rsid w:val="00043875"/>
    <w:rsid w:val="00043892"/>
    <w:rsid w:val="00047929"/>
    <w:rsid w:val="00052844"/>
    <w:rsid w:val="00052DE7"/>
    <w:rsid w:val="00053178"/>
    <w:rsid w:val="0005375A"/>
    <w:rsid w:val="00053B2F"/>
    <w:rsid w:val="00055EDD"/>
    <w:rsid w:val="00060633"/>
    <w:rsid w:val="00061468"/>
    <w:rsid w:val="00063995"/>
    <w:rsid w:val="00066941"/>
    <w:rsid w:val="00066B7E"/>
    <w:rsid w:val="00067886"/>
    <w:rsid w:val="00072A6C"/>
    <w:rsid w:val="000754A4"/>
    <w:rsid w:val="00076875"/>
    <w:rsid w:val="000800AA"/>
    <w:rsid w:val="00081C96"/>
    <w:rsid w:val="00082631"/>
    <w:rsid w:val="00082A48"/>
    <w:rsid w:val="000842A7"/>
    <w:rsid w:val="00085700"/>
    <w:rsid w:val="00085902"/>
    <w:rsid w:val="00087584"/>
    <w:rsid w:val="0008760D"/>
    <w:rsid w:val="0009143C"/>
    <w:rsid w:val="00093FF6"/>
    <w:rsid w:val="00095DBA"/>
    <w:rsid w:val="00095FF3"/>
    <w:rsid w:val="000962EF"/>
    <w:rsid w:val="00097100"/>
    <w:rsid w:val="0009755C"/>
    <w:rsid w:val="000A03EF"/>
    <w:rsid w:val="000A22A1"/>
    <w:rsid w:val="000A57FB"/>
    <w:rsid w:val="000A6701"/>
    <w:rsid w:val="000B00AA"/>
    <w:rsid w:val="000B0505"/>
    <w:rsid w:val="000B40C8"/>
    <w:rsid w:val="000B69CC"/>
    <w:rsid w:val="000B7DA9"/>
    <w:rsid w:val="000C0451"/>
    <w:rsid w:val="000C341D"/>
    <w:rsid w:val="000C37EA"/>
    <w:rsid w:val="000C48FD"/>
    <w:rsid w:val="000C5649"/>
    <w:rsid w:val="000C6854"/>
    <w:rsid w:val="000C6C4A"/>
    <w:rsid w:val="000D06B2"/>
    <w:rsid w:val="000D11A2"/>
    <w:rsid w:val="000D255A"/>
    <w:rsid w:val="000D2B8A"/>
    <w:rsid w:val="000D2EF0"/>
    <w:rsid w:val="000D4BDB"/>
    <w:rsid w:val="000D7E3A"/>
    <w:rsid w:val="000D7F54"/>
    <w:rsid w:val="000E03C8"/>
    <w:rsid w:val="000E1C65"/>
    <w:rsid w:val="000E31BA"/>
    <w:rsid w:val="000E3F3D"/>
    <w:rsid w:val="000E51AA"/>
    <w:rsid w:val="000E7325"/>
    <w:rsid w:val="000E7DFB"/>
    <w:rsid w:val="000F026C"/>
    <w:rsid w:val="000F0396"/>
    <w:rsid w:val="000F09DB"/>
    <w:rsid w:val="000F5FA8"/>
    <w:rsid w:val="000F65F5"/>
    <w:rsid w:val="000F6AC3"/>
    <w:rsid w:val="000F706D"/>
    <w:rsid w:val="00100549"/>
    <w:rsid w:val="00100A48"/>
    <w:rsid w:val="0010107C"/>
    <w:rsid w:val="00102A7C"/>
    <w:rsid w:val="00102F23"/>
    <w:rsid w:val="001035AD"/>
    <w:rsid w:val="001037DF"/>
    <w:rsid w:val="00104AF7"/>
    <w:rsid w:val="00104D7A"/>
    <w:rsid w:val="00105E3E"/>
    <w:rsid w:val="00106DEE"/>
    <w:rsid w:val="00110003"/>
    <w:rsid w:val="001103A6"/>
    <w:rsid w:val="00110547"/>
    <w:rsid w:val="00110934"/>
    <w:rsid w:val="001112E9"/>
    <w:rsid w:val="0011210F"/>
    <w:rsid w:val="00113FB5"/>
    <w:rsid w:val="00115360"/>
    <w:rsid w:val="00116999"/>
    <w:rsid w:val="00116BA1"/>
    <w:rsid w:val="00117709"/>
    <w:rsid w:val="00117A49"/>
    <w:rsid w:val="00120BD0"/>
    <w:rsid w:val="00122DD2"/>
    <w:rsid w:val="00123051"/>
    <w:rsid w:val="00123112"/>
    <w:rsid w:val="0012557D"/>
    <w:rsid w:val="00125869"/>
    <w:rsid w:val="0012607E"/>
    <w:rsid w:val="0013040E"/>
    <w:rsid w:val="0013051C"/>
    <w:rsid w:val="00135BE2"/>
    <w:rsid w:val="00136A7E"/>
    <w:rsid w:val="00140B74"/>
    <w:rsid w:val="001427AA"/>
    <w:rsid w:val="001436E1"/>
    <w:rsid w:val="001451D6"/>
    <w:rsid w:val="00145C0D"/>
    <w:rsid w:val="00145D93"/>
    <w:rsid w:val="00145DE7"/>
    <w:rsid w:val="00145EDD"/>
    <w:rsid w:val="0014606A"/>
    <w:rsid w:val="001464CE"/>
    <w:rsid w:val="00147FE6"/>
    <w:rsid w:val="00150B09"/>
    <w:rsid w:val="0015217D"/>
    <w:rsid w:val="00152847"/>
    <w:rsid w:val="001530F1"/>
    <w:rsid w:val="0015444D"/>
    <w:rsid w:val="00157873"/>
    <w:rsid w:val="00157BF4"/>
    <w:rsid w:val="00160E74"/>
    <w:rsid w:val="00161867"/>
    <w:rsid w:val="00161B7A"/>
    <w:rsid w:val="001625C0"/>
    <w:rsid w:val="00163EDB"/>
    <w:rsid w:val="00165942"/>
    <w:rsid w:val="00165BEC"/>
    <w:rsid w:val="00166702"/>
    <w:rsid w:val="0017443B"/>
    <w:rsid w:val="00176E62"/>
    <w:rsid w:val="00180065"/>
    <w:rsid w:val="001817B8"/>
    <w:rsid w:val="0018187C"/>
    <w:rsid w:val="00181947"/>
    <w:rsid w:val="00183028"/>
    <w:rsid w:val="0018335A"/>
    <w:rsid w:val="001834E7"/>
    <w:rsid w:val="0018481A"/>
    <w:rsid w:val="00184F1B"/>
    <w:rsid w:val="00185C1D"/>
    <w:rsid w:val="00185F4A"/>
    <w:rsid w:val="00186C00"/>
    <w:rsid w:val="00190EBE"/>
    <w:rsid w:val="00191596"/>
    <w:rsid w:val="00191A4A"/>
    <w:rsid w:val="00192BA9"/>
    <w:rsid w:val="00193949"/>
    <w:rsid w:val="00193FCE"/>
    <w:rsid w:val="001954B8"/>
    <w:rsid w:val="0019597C"/>
    <w:rsid w:val="001965F7"/>
    <w:rsid w:val="00197B5D"/>
    <w:rsid w:val="001A1B22"/>
    <w:rsid w:val="001A20C7"/>
    <w:rsid w:val="001A32BA"/>
    <w:rsid w:val="001A4F10"/>
    <w:rsid w:val="001A5707"/>
    <w:rsid w:val="001A6D94"/>
    <w:rsid w:val="001B0821"/>
    <w:rsid w:val="001B0CD1"/>
    <w:rsid w:val="001B11A4"/>
    <w:rsid w:val="001B1E05"/>
    <w:rsid w:val="001B2513"/>
    <w:rsid w:val="001B303C"/>
    <w:rsid w:val="001B33C0"/>
    <w:rsid w:val="001B4A7B"/>
    <w:rsid w:val="001B6646"/>
    <w:rsid w:val="001B6BF7"/>
    <w:rsid w:val="001B71E3"/>
    <w:rsid w:val="001C274B"/>
    <w:rsid w:val="001C2908"/>
    <w:rsid w:val="001C41F4"/>
    <w:rsid w:val="001C4A1F"/>
    <w:rsid w:val="001C5259"/>
    <w:rsid w:val="001C6CB2"/>
    <w:rsid w:val="001C78A0"/>
    <w:rsid w:val="001D0DEC"/>
    <w:rsid w:val="001D0FC5"/>
    <w:rsid w:val="001D170B"/>
    <w:rsid w:val="001D184A"/>
    <w:rsid w:val="001D3CB6"/>
    <w:rsid w:val="001D5178"/>
    <w:rsid w:val="001D598A"/>
    <w:rsid w:val="001D5B2D"/>
    <w:rsid w:val="001E0E88"/>
    <w:rsid w:val="001E1172"/>
    <w:rsid w:val="001E1941"/>
    <w:rsid w:val="001E3BED"/>
    <w:rsid w:val="001E42BB"/>
    <w:rsid w:val="001E4745"/>
    <w:rsid w:val="001E6754"/>
    <w:rsid w:val="001E6865"/>
    <w:rsid w:val="001E6BC3"/>
    <w:rsid w:val="001E79B0"/>
    <w:rsid w:val="001F2E98"/>
    <w:rsid w:val="001F3388"/>
    <w:rsid w:val="001F4115"/>
    <w:rsid w:val="001F47BB"/>
    <w:rsid w:val="001F4F80"/>
    <w:rsid w:val="001F5E17"/>
    <w:rsid w:val="001F7CFC"/>
    <w:rsid w:val="00202847"/>
    <w:rsid w:val="002029C9"/>
    <w:rsid w:val="00203466"/>
    <w:rsid w:val="00204D96"/>
    <w:rsid w:val="002051A2"/>
    <w:rsid w:val="00206536"/>
    <w:rsid w:val="00211915"/>
    <w:rsid w:val="00211E61"/>
    <w:rsid w:val="00212629"/>
    <w:rsid w:val="00212B55"/>
    <w:rsid w:val="00212C99"/>
    <w:rsid w:val="00214BCF"/>
    <w:rsid w:val="00216C7C"/>
    <w:rsid w:val="00216DB0"/>
    <w:rsid w:val="00216F6B"/>
    <w:rsid w:val="002219C1"/>
    <w:rsid w:val="002256CD"/>
    <w:rsid w:val="002264CF"/>
    <w:rsid w:val="00227513"/>
    <w:rsid w:val="0022787D"/>
    <w:rsid w:val="00230059"/>
    <w:rsid w:val="00230761"/>
    <w:rsid w:val="002314D2"/>
    <w:rsid w:val="00232DD1"/>
    <w:rsid w:val="0023607E"/>
    <w:rsid w:val="00236DCF"/>
    <w:rsid w:val="00236F25"/>
    <w:rsid w:val="0024086C"/>
    <w:rsid w:val="00241D69"/>
    <w:rsid w:val="0024250B"/>
    <w:rsid w:val="002436D3"/>
    <w:rsid w:val="00243960"/>
    <w:rsid w:val="00243B0E"/>
    <w:rsid w:val="00244676"/>
    <w:rsid w:val="002455EA"/>
    <w:rsid w:val="0024728A"/>
    <w:rsid w:val="00251001"/>
    <w:rsid w:val="00251E87"/>
    <w:rsid w:val="00252268"/>
    <w:rsid w:val="00255C73"/>
    <w:rsid w:val="002605DC"/>
    <w:rsid w:val="002614EB"/>
    <w:rsid w:val="00262B57"/>
    <w:rsid w:val="00262C91"/>
    <w:rsid w:val="0026367B"/>
    <w:rsid w:val="00264275"/>
    <w:rsid w:val="00265DB9"/>
    <w:rsid w:val="0027205F"/>
    <w:rsid w:val="002743E9"/>
    <w:rsid w:val="002747C0"/>
    <w:rsid w:val="00276B9A"/>
    <w:rsid w:val="00281193"/>
    <w:rsid w:val="00282610"/>
    <w:rsid w:val="00283626"/>
    <w:rsid w:val="002859E8"/>
    <w:rsid w:val="0028624C"/>
    <w:rsid w:val="002870B7"/>
    <w:rsid w:val="002879F3"/>
    <w:rsid w:val="00292A73"/>
    <w:rsid w:val="002931B7"/>
    <w:rsid w:val="002932BE"/>
    <w:rsid w:val="0029345C"/>
    <w:rsid w:val="002959ED"/>
    <w:rsid w:val="00296463"/>
    <w:rsid w:val="00296F1F"/>
    <w:rsid w:val="002A0320"/>
    <w:rsid w:val="002A045D"/>
    <w:rsid w:val="002A08BC"/>
    <w:rsid w:val="002A58C6"/>
    <w:rsid w:val="002A5A5C"/>
    <w:rsid w:val="002A601F"/>
    <w:rsid w:val="002B0C2E"/>
    <w:rsid w:val="002B1D3E"/>
    <w:rsid w:val="002B3A4C"/>
    <w:rsid w:val="002B3EAD"/>
    <w:rsid w:val="002B5CF2"/>
    <w:rsid w:val="002B6AFA"/>
    <w:rsid w:val="002B6F79"/>
    <w:rsid w:val="002B7230"/>
    <w:rsid w:val="002C13CE"/>
    <w:rsid w:val="002C2FFE"/>
    <w:rsid w:val="002C3250"/>
    <w:rsid w:val="002C4031"/>
    <w:rsid w:val="002C58C7"/>
    <w:rsid w:val="002C6D94"/>
    <w:rsid w:val="002C7DFC"/>
    <w:rsid w:val="002D1A49"/>
    <w:rsid w:val="002D2BE7"/>
    <w:rsid w:val="002D6AD3"/>
    <w:rsid w:val="002E3912"/>
    <w:rsid w:val="002E69FD"/>
    <w:rsid w:val="002F1EB6"/>
    <w:rsid w:val="002F3906"/>
    <w:rsid w:val="002F4E6D"/>
    <w:rsid w:val="002F5531"/>
    <w:rsid w:val="002F5F55"/>
    <w:rsid w:val="002F6134"/>
    <w:rsid w:val="002F747B"/>
    <w:rsid w:val="00303281"/>
    <w:rsid w:val="0030648D"/>
    <w:rsid w:val="00310602"/>
    <w:rsid w:val="00310C0C"/>
    <w:rsid w:val="00315C7C"/>
    <w:rsid w:val="00316739"/>
    <w:rsid w:val="0031776B"/>
    <w:rsid w:val="0032081B"/>
    <w:rsid w:val="00320A8B"/>
    <w:rsid w:val="00324004"/>
    <w:rsid w:val="00325D4A"/>
    <w:rsid w:val="003304A4"/>
    <w:rsid w:val="003317BA"/>
    <w:rsid w:val="00332C4D"/>
    <w:rsid w:val="00332E46"/>
    <w:rsid w:val="00332E93"/>
    <w:rsid w:val="00334A14"/>
    <w:rsid w:val="003358CC"/>
    <w:rsid w:val="00335A5C"/>
    <w:rsid w:val="00336621"/>
    <w:rsid w:val="00336EE4"/>
    <w:rsid w:val="0033724C"/>
    <w:rsid w:val="00337319"/>
    <w:rsid w:val="0033745F"/>
    <w:rsid w:val="003401F3"/>
    <w:rsid w:val="003419C2"/>
    <w:rsid w:val="003427C7"/>
    <w:rsid w:val="0034312F"/>
    <w:rsid w:val="0034415E"/>
    <w:rsid w:val="00346A88"/>
    <w:rsid w:val="00347E01"/>
    <w:rsid w:val="00351869"/>
    <w:rsid w:val="003525AD"/>
    <w:rsid w:val="0035267A"/>
    <w:rsid w:val="00352784"/>
    <w:rsid w:val="00353BDC"/>
    <w:rsid w:val="00353DC6"/>
    <w:rsid w:val="00354201"/>
    <w:rsid w:val="003560E7"/>
    <w:rsid w:val="0035617B"/>
    <w:rsid w:val="00357F18"/>
    <w:rsid w:val="00360D8F"/>
    <w:rsid w:val="0036187D"/>
    <w:rsid w:val="00361B12"/>
    <w:rsid w:val="0036325C"/>
    <w:rsid w:val="00363CB2"/>
    <w:rsid w:val="00363DED"/>
    <w:rsid w:val="00364772"/>
    <w:rsid w:val="00365D46"/>
    <w:rsid w:val="00365FBB"/>
    <w:rsid w:val="00367405"/>
    <w:rsid w:val="00367537"/>
    <w:rsid w:val="00367B98"/>
    <w:rsid w:val="00367C69"/>
    <w:rsid w:val="00370172"/>
    <w:rsid w:val="00370345"/>
    <w:rsid w:val="003709F1"/>
    <w:rsid w:val="00370FF9"/>
    <w:rsid w:val="003750C8"/>
    <w:rsid w:val="003754C7"/>
    <w:rsid w:val="003756B2"/>
    <w:rsid w:val="003763EE"/>
    <w:rsid w:val="0037757B"/>
    <w:rsid w:val="00377A72"/>
    <w:rsid w:val="00381E06"/>
    <w:rsid w:val="00383150"/>
    <w:rsid w:val="0039076C"/>
    <w:rsid w:val="003919CE"/>
    <w:rsid w:val="003945A1"/>
    <w:rsid w:val="0039483B"/>
    <w:rsid w:val="003962E5"/>
    <w:rsid w:val="0039672D"/>
    <w:rsid w:val="00397898"/>
    <w:rsid w:val="003A0E6A"/>
    <w:rsid w:val="003A12A1"/>
    <w:rsid w:val="003A4667"/>
    <w:rsid w:val="003A5680"/>
    <w:rsid w:val="003A5A6A"/>
    <w:rsid w:val="003A6A67"/>
    <w:rsid w:val="003A7C91"/>
    <w:rsid w:val="003B0097"/>
    <w:rsid w:val="003B0C20"/>
    <w:rsid w:val="003C2179"/>
    <w:rsid w:val="003C267C"/>
    <w:rsid w:val="003C4A74"/>
    <w:rsid w:val="003C5624"/>
    <w:rsid w:val="003C5B69"/>
    <w:rsid w:val="003C5E5D"/>
    <w:rsid w:val="003C6EE8"/>
    <w:rsid w:val="003C75B7"/>
    <w:rsid w:val="003D0961"/>
    <w:rsid w:val="003D0B1A"/>
    <w:rsid w:val="003D13CF"/>
    <w:rsid w:val="003D21F5"/>
    <w:rsid w:val="003D4190"/>
    <w:rsid w:val="003D55C0"/>
    <w:rsid w:val="003D62FF"/>
    <w:rsid w:val="003D6676"/>
    <w:rsid w:val="003D74EC"/>
    <w:rsid w:val="003E05CA"/>
    <w:rsid w:val="003E06F2"/>
    <w:rsid w:val="003E28F0"/>
    <w:rsid w:val="003E33D7"/>
    <w:rsid w:val="003E3969"/>
    <w:rsid w:val="003E3EAE"/>
    <w:rsid w:val="003E4086"/>
    <w:rsid w:val="003E42AC"/>
    <w:rsid w:val="003E6C8D"/>
    <w:rsid w:val="003F06FB"/>
    <w:rsid w:val="003F0DAC"/>
    <w:rsid w:val="003F22F2"/>
    <w:rsid w:val="003F6126"/>
    <w:rsid w:val="003F63FF"/>
    <w:rsid w:val="00400C87"/>
    <w:rsid w:val="0040336E"/>
    <w:rsid w:val="00405517"/>
    <w:rsid w:val="0040662B"/>
    <w:rsid w:val="0040736D"/>
    <w:rsid w:val="0041065C"/>
    <w:rsid w:val="004121D7"/>
    <w:rsid w:val="00412D3E"/>
    <w:rsid w:val="00414A3B"/>
    <w:rsid w:val="00414DF4"/>
    <w:rsid w:val="00415AE3"/>
    <w:rsid w:val="00416887"/>
    <w:rsid w:val="004168EC"/>
    <w:rsid w:val="00420EDB"/>
    <w:rsid w:val="004210FA"/>
    <w:rsid w:val="00421113"/>
    <w:rsid w:val="00421D61"/>
    <w:rsid w:val="00422587"/>
    <w:rsid w:val="00423334"/>
    <w:rsid w:val="00426803"/>
    <w:rsid w:val="004270A8"/>
    <w:rsid w:val="00430129"/>
    <w:rsid w:val="00431B40"/>
    <w:rsid w:val="0043231D"/>
    <w:rsid w:val="00435359"/>
    <w:rsid w:val="004354CF"/>
    <w:rsid w:val="00437AE1"/>
    <w:rsid w:val="004404A1"/>
    <w:rsid w:val="00440541"/>
    <w:rsid w:val="0044176F"/>
    <w:rsid w:val="00443294"/>
    <w:rsid w:val="00444D26"/>
    <w:rsid w:val="004475CF"/>
    <w:rsid w:val="0045020A"/>
    <w:rsid w:val="00450994"/>
    <w:rsid w:val="00452EFA"/>
    <w:rsid w:val="00456AEA"/>
    <w:rsid w:val="00457D49"/>
    <w:rsid w:val="00457F33"/>
    <w:rsid w:val="00461677"/>
    <w:rsid w:val="0046416F"/>
    <w:rsid w:val="00464C30"/>
    <w:rsid w:val="004650F5"/>
    <w:rsid w:val="0046601B"/>
    <w:rsid w:val="004663A1"/>
    <w:rsid w:val="00466B08"/>
    <w:rsid w:val="00467FE1"/>
    <w:rsid w:val="004701A9"/>
    <w:rsid w:val="00470E5B"/>
    <w:rsid w:val="00472962"/>
    <w:rsid w:val="00472B5E"/>
    <w:rsid w:val="00472FE6"/>
    <w:rsid w:val="00475319"/>
    <w:rsid w:val="0047617D"/>
    <w:rsid w:val="004764D7"/>
    <w:rsid w:val="004803BC"/>
    <w:rsid w:val="00484A91"/>
    <w:rsid w:val="00484FFA"/>
    <w:rsid w:val="00491DEB"/>
    <w:rsid w:val="00492DBD"/>
    <w:rsid w:val="00495081"/>
    <w:rsid w:val="004950CC"/>
    <w:rsid w:val="004958BB"/>
    <w:rsid w:val="00496288"/>
    <w:rsid w:val="004964B3"/>
    <w:rsid w:val="0049748B"/>
    <w:rsid w:val="004A1DC4"/>
    <w:rsid w:val="004A33E9"/>
    <w:rsid w:val="004A6051"/>
    <w:rsid w:val="004A6ADE"/>
    <w:rsid w:val="004A7128"/>
    <w:rsid w:val="004B0D8C"/>
    <w:rsid w:val="004B46E2"/>
    <w:rsid w:val="004B4B59"/>
    <w:rsid w:val="004B58F6"/>
    <w:rsid w:val="004B6276"/>
    <w:rsid w:val="004B6588"/>
    <w:rsid w:val="004B68C8"/>
    <w:rsid w:val="004B6C11"/>
    <w:rsid w:val="004B716A"/>
    <w:rsid w:val="004C178C"/>
    <w:rsid w:val="004C4A86"/>
    <w:rsid w:val="004C5E2F"/>
    <w:rsid w:val="004C6663"/>
    <w:rsid w:val="004C6905"/>
    <w:rsid w:val="004C73A1"/>
    <w:rsid w:val="004C7AC9"/>
    <w:rsid w:val="004D2124"/>
    <w:rsid w:val="004D2FAC"/>
    <w:rsid w:val="004D677A"/>
    <w:rsid w:val="004D720A"/>
    <w:rsid w:val="004E0963"/>
    <w:rsid w:val="004E2031"/>
    <w:rsid w:val="004E3F79"/>
    <w:rsid w:val="004E6323"/>
    <w:rsid w:val="004E7EF4"/>
    <w:rsid w:val="004E7F22"/>
    <w:rsid w:val="004F14C7"/>
    <w:rsid w:val="004F31B8"/>
    <w:rsid w:val="004F3207"/>
    <w:rsid w:val="004F32AA"/>
    <w:rsid w:val="004F417C"/>
    <w:rsid w:val="004F505E"/>
    <w:rsid w:val="004F6559"/>
    <w:rsid w:val="004F6737"/>
    <w:rsid w:val="004F7AB8"/>
    <w:rsid w:val="005019C7"/>
    <w:rsid w:val="00501DC2"/>
    <w:rsid w:val="005021D9"/>
    <w:rsid w:val="00502A51"/>
    <w:rsid w:val="00503565"/>
    <w:rsid w:val="00503EF0"/>
    <w:rsid w:val="005076B5"/>
    <w:rsid w:val="00510718"/>
    <w:rsid w:val="00510F47"/>
    <w:rsid w:val="0051216B"/>
    <w:rsid w:val="005124D6"/>
    <w:rsid w:val="00513FEE"/>
    <w:rsid w:val="005153E8"/>
    <w:rsid w:val="00516669"/>
    <w:rsid w:val="00517D2B"/>
    <w:rsid w:val="00517F62"/>
    <w:rsid w:val="00526602"/>
    <w:rsid w:val="00526790"/>
    <w:rsid w:val="00526C18"/>
    <w:rsid w:val="00527DD0"/>
    <w:rsid w:val="00530810"/>
    <w:rsid w:val="00530EED"/>
    <w:rsid w:val="0053472B"/>
    <w:rsid w:val="0053500B"/>
    <w:rsid w:val="0053546C"/>
    <w:rsid w:val="0053573B"/>
    <w:rsid w:val="0053795D"/>
    <w:rsid w:val="005409F9"/>
    <w:rsid w:val="00540FF7"/>
    <w:rsid w:val="00544036"/>
    <w:rsid w:val="00544C81"/>
    <w:rsid w:val="0054544A"/>
    <w:rsid w:val="00551799"/>
    <w:rsid w:val="00551AE3"/>
    <w:rsid w:val="00552D05"/>
    <w:rsid w:val="00553A2B"/>
    <w:rsid w:val="005543E4"/>
    <w:rsid w:val="005560E2"/>
    <w:rsid w:val="005560F2"/>
    <w:rsid w:val="005568AC"/>
    <w:rsid w:val="00556D0C"/>
    <w:rsid w:val="005603FB"/>
    <w:rsid w:val="00560F17"/>
    <w:rsid w:val="00561AAB"/>
    <w:rsid w:val="005639D8"/>
    <w:rsid w:val="00565207"/>
    <w:rsid w:val="00567CA6"/>
    <w:rsid w:val="005712D0"/>
    <w:rsid w:val="0057186A"/>
    <w:rsid w:val="00572127"/>
    <w:rsid w:val="0057489A"/>
    <w:rsid w:val="0057499B"/>
    <w:rsid w:val="00574FBA"/>
    <w:rsid w:val="00576751"/>
    <w:rsid w:val="0057681E"/>
    <w:rsid w:val="00577059"/>
    <w:rsid w:val="005805D3"/>
    <w:rsid w:val="00580D37"/>
    <w:rsid w:val="00585385"/>
    <w:rsid w:val="00586191"/>
    <w:rsid w:val="00586FF9"/>
    <w:rsid w:val="0059276E"/>
    <w:rsid w:val="00592FF2"/>
    <w:rsid w:val="00593887"/>
    <w:rsid w:val="00593F2F"/>
    <w:rsid w:val="00595259"/>
    <w:rsid w:val="005953C5"/>
    <w:rsid w:val="005954EF"/>
    <w:rsid w:val="00595B9E"/>
    <w:rsid w:val="005961FF"/>
    <w:rsid w:val="00597011"/>
    <w:rsid w:val="005A1771"/>
    <w:rsid w:val="005A4DEB"/>
    <w:rsid w:val="005A5F81"/>
    <w:rsid w:val="005B0EA6"/>
    <w:rsid w:val="005B2929"/>
    <w:rsid w:val="005B6466"/>
    <w:rsid w:val="005B76EF"/>
    <w:rsid w:val="005B7D26"/>
    <w:rsid w:val="005C0445"/>
    <w:rsid w:val="005C248D"/>
    <w:rsid w:val="005C3D0A"/>
    <w:rsid w:val="005C5D08"/>
    <w:rsid w:val="005D0BCB"/>
    <w:rsid w:val="005D3286"/>
    <w:rsid w:val="005D45B0"/>
    <w:rsid w:val="005D47A1"/>
    <w:rsid w:val="005D72C1"/>
    <w:rsid w:val="005D7776"/>
    <w:rsid w:val="005E0EBA"/>
    <w:rsid w:val="005E153E"/>
    <w:rsid w:val="005E193F"/>
    <w:rsid w:val="005E25E0"/>
    <w:rsid w:val="005E5062"/>
    <w:rsid w:val="005E52C1"/>
    <w:rsid w:val="005E55EB"/>
    <w:rsid w:val="005E718E"/>
    <w:rsid w:val="005E7F3B"/>
    <w:rsid w:val="005F06F5"/>
    <w:rsid w:val="005F0FE7"/>
    <w:rsid w:val="005F425E"/>
    <w:rsid w:val="005F667B"/>
    <w:rsid w:val="005F6731"/>
    <w:rsid w:val="005F684A"/>
    <w:rsid w:val="005F70E6"/>
    <w:rsid w:val="005F72DC"/>
    <w:rsid w:val="006005AC"/>
    <w:rsid w:val="0060216F"/>
    <w:rsid w:val="00603A1C"/>
    <w:rsid w:val="00604D9D"/>
    <w:rsid w:val="0060557B"/>
    <w:rsid w:val="0060610F"/>
    <w:rsid w:val="00606152"/>
    <w:rsid w:val="006063F6"/>
    <w:rsid w:val="006073DC"/>
    <w:rsid w:val="0061082D"/>
    <w:rsid w:val="00610AF8"/>
    <w:rsid w:val="00610C03"/>
    <w:rsid w:val="006117AC"/>
    <w:rsid w:val="0061182A"/>
    <w:rsid w:val="006123B5"/>
    <w:rsid w:val="0061273F"/>
    <w:rsid w:val="0061642E"/>
    <w:rsid w:val="00616571"/>
    <w:rsid w:val="006174F3"/>
    <w:rsid w:val="0061772F"/>
    <w:rsid w:val="00620B65"/>
    <w:rsid w:val="0062157A"/>
    <w:rsid w:val="00624480"/>
    <w:rsid w:val="0062550F"/>
    <w:rsid w:val="00626953"/>
    <w:rsid w:val="006272C7"/>
    <w:rsid w:val="006311EE"/>
    <w:rsid w:val="00635C4D"/>
    <w:rsid w:val="006373A3"/>
    <w:rsid w:val="00637F61"/>
    <w:rsid w:val="006406E2"/>
    <w:rsid w:val="006437C1"/>
    <w:rsid w:val="00643DF2"/>
    <w:rsid w:val="00644148"/>
    <w:rsid w:val="00644327"/>
    <w:rsid w:val="0064774A"/>
    <w:rsid w:val="006500B6"/>
    <w:rsid w:val="0065133F"/>
    <w:rsid w:val="00655480"/>
    <w:rsid w:val="00656F33"/>
    <w:rsid w:val="00660630"/>
    <w:rsid w:val="006608A5"/>
    <w:rsid w:val="00662246"/>
    <w:rsid w:val="006650E8"/>
    <w:rsid w:val="0066539C"/>
    <w:rsid w:val="006658E0"/>
    <w:rsid w:val="0066646A"/>
    <w:rsid w:val="00666AB3"/>
    <w:rsid w:val="00667408"/>
    <w:rsid w:val="00667D51"/>
    <w:rsid w:val="00667DD2"/>
    <w:rsid w:val="00670A79"/>
    <w:rsid w:val="006710AF"/>
    <w:rsid w:val="0067233C"/>
    <w:rsid w:val="006732BF"/>
    <w:rsid w:val="00674738"/>
    <w:rsid w:val="00674A51"/>
    <w:rsid w:val="0067752C"/>
    <w:rsid w:val="00680EEA"/>
    <w:rsid w:val="00680F58"/>
    <w:rsid w:val="00680FF8"/>
    <w:rsid w:val="006812A9"/>
    <w:rsid w:val="006815F2"/>
    <w:rsid w:val="00682314"/>
    <w:rsid w:val="00682D5C"/>
    <w:rsid w:val="006830F9"/>
    <w:rsid w:val="006836E1"/>
    <w:rsid w:val="00683B47"/>
    <w:rsid w:val="00687F91"/>
    <w:rsid w:val="00690763"/>
    <w:rsid w:val="00691038"/>
    <w:rsid w:val="00693803"/>
    <w:rsid w:val="006945E0"/>
    <w:rsid w:val="006960BC"/>
    <w:rsid w:val="006966FD"/>
    <w:rsid w:val="006A21EB"/>
    <w:rsid w:val="006A477B"/>
    <w:rsid w:val="006A51FE"/>
    <w:rsid w:val="006A5358"/>
    <w:rsid w:val="006A5F8F"/>
    <w:rsid w:val="006A636D"/>
    <w:rsid w:val="006A64DA"/>
    <w:rsid w:val="006A6D72"/>
    <w:rsid w:val="006A7B28"/>
    <w:rsid w:val="006B048A"/>
    <w:rsid w:val="006B19B8"/>
    <w:rsid w:val="006B42EC"/>
    <w:rsid w:val="006B4636"/>
    <w:rsid w:val="006B5F87"/>
    <w:rsid w:val="006B6009"/>
    <w:rsid w:val="006C12D8"/>
    <w:rsid w:val="006C2AFE"/>
    <w:rsid w:val="006C3095"/>
    <w:rsid w:val="006C53A7"/>
    <w:rsid w:val="006C73C9"/>
    <w:rsid w:val="006C7410"/>
    <w:rsid w:val="006C7A85"/>
    <w:rsid w:val="006D1D62"/>
    <w:rsid w:val="006D1E37"/>
    <w:rsid w:val="006D1E54"/>
    <w:rsid w:val="006E1D69"/>
    <w:rsid w:val="006E2F0B"/>
    <w:rsid w:val="006E4947"/>
    <w:rsid w:val="006E4FE7"/>
    <w:rsid w:val="006E5CD7"/>
    <w:rsid w:val="006E62F8"/>
    <w:rsid w:val="006E795E"/>
    <w:rsid w:val="006F1496"/>
    <w:rsid w:val="006F171E"/>
    <w:rsid w:val="006F4DFC"/>
    <w:rsid w:val="006F52D7"/>
    <w:rsid w:val="006F6DDC"/>
    <w:rsid w:val="00700FBF"/>
    <w:rsid w:val="00702191"/>
    <w:rsid w:val="007032DE"/>
    <w:rsid w:val="00704E40"/>
    <w:rsid w:val="00707D29"/>
    <w:rsid w:val="00710C42"/>
    <w:rsid w:val="00710E1B"/>
    <w:rsid w:val="0071111A"/>
    <w:rsid w:val="007112A7"/>
    <w:rsid w:val="00711794"/>
    <w:rsid w:val="00712815"/>
    <w:rsid w:val="00713A30"/>
    <w:rsid w:val="0071624F"/>
    <w:rsid w:val="00717B27"/>
    <w:rsid w:val="0072064C"/>
    <w:rsid w:val="00721534"/>
    <w:rsid w:val="0072227B"/>
    <w:rsid w:val="00723D93"/>
    <w:rsid w:val="00724108"/>
    <w:rsid w:val="007244B6"/>
    <w:rsid w:val="00724D91"/>
    <w:rsid w:val="00727C97"/>
    <w:rsid w:val="00731299"/>
    <w:rsid w:val="007341C0"/>
    <w:rsid w:val="007346B5"/>
    <w:rsid w:val="0073544E"/>
    <w:rsid w:val="00736206"/>
    <w:rsid w:val="00736281"/>
    <w:rsid w:val="00736F81"/>
    <w:rsid w:val="007429C4"/>
    <w:rsid w:val="00750D2F"/>
    <w:rsid w:val="00751A7C"/>
    <w:rsid w:val="00752CFB"/>
    <w:rsid w:val="007539AC"/>
    <w:rsid w:val="00753B53"/>
    <w:rsid w:val="00754C61"/>
    <w:rsid w:val="00755649"/>
    <w:rsid w:val="00755737"/>
    <w:rsid w:val="007558CF"/>
    <w:rsid w:val="007560A7"/>
    <w:rsid w:val="00756101"/>
    <w:rsid w:val="00757641"/>
    <w:rsid w:val="007601ED"/>
    <w:rsid w:val="00764463"/>
    <w:rsid w:val="00765BEE"/>
    <w:rsid w:val="00770C37"/>
    <w:rsid w:val="007713E6"/>
    <w:rsid w:val="007722B3"/>
    <w:rsid w:val="0077553E"/>
    <w:rsid w:val="00776F26"/>
    <w:rsid w:val="007832C8"/>
    <w:rsid w:val="00783780"/>
    <w:rsid w:val="00783C21"/>
    <w:rsid w:val="007848C1"/>
    <w:rsid w:val="00786780"/>
    <w:rsid w:val="007867DC"/>
    <w:rsid w:val="00787342"/>
    <w:rsid w:val="00787F95"/>
    <w:rsid w:val="007901E7"/>
    <w:rsid w:val="007902FD"/>
    <w:rsid w:val="0079193A"/>
    <w:rsid w:val="00791A1A"/>
    <w:rsid w:val="00791A8A"/>
    <w:rsid w:val="00793FB3"/>
    <w:rsid w:val="0079513F"/>
    <w:rsid w:val="00796261"/>
    <w:rsid w:val="00796AB5"/>
    <w:rsid w:val="0079712A"/>
    <w:rsid w:val="007A0005"/>
    <w:rsid w:val="007A13A1"/>
    <w:rsid w:val="007A241C"/>
    <w:rsid w:val="007A2C27"/>
    <w:rsid w:val="007A3A78"/>
    <w:rsid w:val="007A3AFA"/>
    <w:rsid w:val="007A51A4"/>
    <w:rsid w:val="007B00C9"/>
    <w:rsid w:val="007B04F5"/>
    <w:rsid w:val="007B0837"/>
    <w:rsid w:val="007B1138"/>
    <w:rsid w:val="007B11CC"/>
    <w:rsid w:val="007B294B"/>
    <w:rsid w:val="007B2BCF"/>
    <w:rsid w:val="007B2E6E"/>
    <w:rsid w:val="007B305F"/>
    <w:rsid w:val="007B3B6E"/>
    <w:rsid w:val="007B45ED"/>
    <w:rsid w:val="007B5A30"/>
    <w:rsid w:val="007C01E9"/>
    <w:rsid w:val="007C1893"/>
    <w:rsid w:val="007C3CC8"/>
    <w:rsid w:val="007C4E3D"/>
    <w:rsid w:val="007C4F95"/>
    <w:rsid w:val="007C558E"/>
    <w:rsid w:val="007C67BE"/>
    <w:rsid w:val="007C72B5"/>
    <w:rsid w:val="007C7F84"/>
    <w:rsid w:val="007D11BD"/>
    <w:rsid w:val="007D200C"/>
    <w:rsid w:val="007D2C42"/>
    <w:rsid w:val="007D31EF"/>
    <w:rsid w:val="007D3F34"/>
    <w:rsid w:val="007D7092"/>
    <w:rsid w:val="007D7777"/>
    <w:rsid w:val="007E1FC0"/>
    <w:rsid w:val="007E34E2"/>
    <w:rsid w:val="007E3FA6"/>
    <w:rsid w:val="007E4C39"/>
    <w:rsid w:val="007E4D64"/>
    <w:rsid w:val="007E5834"/>
    <w:rsid w:val="007E699C"/>
    <w:rsid w:val="007F031E"/>
    <w:rsid w:val="007F32D0"/>
    <w:rsid w:val="007F4962"/>
    <w:rsid w:val="007F7AA7"/>
    <w:rsid w:val="00800164"/>
    <w:rsid w:val="00800CD2"/>
    <w:rsid w:val="0080277E"/>
    <w:rsid w:val="0080325E"/>
    <w:rsid w:val="0080331F"/>
    <w:rsid w:val="008071E8"/>
    <w:rsid w:val="00815A28"/>
    <w:rsid w:val="00816C55"/>
    <w:rsid w:val="0081708A"/>
    <w:rsid w:val="008203F9"/>
    <w:rsid w:val="00821C32"/>
    <w:rsid w:val="00822D6A"/>
    <w:rsid w:val="008256B2"/>
    <w:rsid w:val="008264CF"/>
    <w:rsid w:val="00826A2D"/>
    <w:rsid w:val="0082793B"/>
    <w:rsid w:val="00832105"/>
    <w:rsid w:val="0083283A"/>
    <w:rsid w:val="00833D83"/>
    <w:rsid w:val="00833F06"/>
    <w:rsid w:val="008347EA"/>
    <w:rsid w:val="00837118"/>
    <w:rsid w:val="008423A4"/>
    <w:rsid w:val="00842CD0"/>
    <w:rsid w:val="0084558B"/>
    <w:rsid w:val="00847BA3"/>
    <w:rsid w:val="008500FD"/>
    <w:rsid w:val="008541CD"/>
    <w:rsid w:val="0085667F"/>
    <w:rsid w:val="0086080A"/>
    <w:rsid w:val="00861020"/>
    <w:rsid w:val="00861FF7"/>
    <w:rsid w:val="00863E1C"/>
    <w:rsid w:val="00872F45"/>
    <w:rsid w:val="008734AE"/>
    <w:rsid w:val="00876215"/>
    <w:rsid w:val="008819C8"/>
    <w:rsid w:val="008829F9"/>
    <w:rsid w:val="00883831"/>
    <w:rsid w:val="0088426A"/>
    <w:rsid w:val="00887350"/>
    <w:rsid w:val="00891544"/>
    <w:rsid w:val="00892056"/>
    <w:rsid w:val="00892F2C"/>
    <w:rsid w:val="008942DC"/>
    <w:rsid w:val="008952BC"/>
    <w:rsid w:val="00896EC1"/>
    <w:rsid w:val="008A0B4C"/>
    <w:rsid w:val="008A2331"/>
    <w:rsid w:val="008A2517"/>
    <w:rsid w:val="008A6F5F"/>
    <w:rsid w:val="008B0421"/>
    <w:rsid w:val="008B04BC"/>
    <w:rsid w:val="008B16E1"/>
    <w:rsid w:val="008B2A0B"/>
    <w:rsid w:val="008B6700"/>
    <w:rsid w:val="008B6961"/>
    <w:rsid w:val="008C6473"/>
    <w:rsid w:val="008C6897"/>
    <w:rsid w:val="008D0298"/>
    <w:rsid w:val="008D0854"/>
    <w:rsid w:val="008D0E33"/>
    <w:rsid w:val="008D3562"/>
    <w:rsid w:val="008D3E78"/>
    <w:rsid w:val="008D408F"/>
    <w:rsid w:val="008E002A"/>
    <w:rsid w:val="008E0F2E"/>
    <w:rsid w:val="008E14B9"/>
    <w:rsid w:val="008E21DB"/>
    <w:rsid w:val="008E3D18"/>
    <w:rsid w:val="008E4632"/>
    <w:rsid w:val="008E569A"/>
    <w:rsid w:val="008E5EE9"/>
    <w:rsid w:val="008E6697"/>
    <w:rsid w:val="008F0F33"/>
    <w:rsid w:val="008F243A"/>
    <w:rsid w:val="008F35F2"/>
    <w:rsid w:val="008F3AFF"/>
    <w:rsid w:val="008F52A9"/>
    <w:rsid w:val="008F5CD7"/>
    <w:rsid w:val="009003E4"/>
    <w:rsid w:val="00900EC8"/>
    <w:rsid w:val="00901D84"/>
    <w:rsid w:val="00902131"/>
    <w:rsid w:val="009038DA"/>
    <w:rsid w:val="00903FA1"/>
    <w:rsid w:val="009046CD"/>
    <w:rsid w:val="0090495A"/>
    <w:rsid w:val="009066EC"/>
    <w:rsid w:val="00911127"/>
    <w:rsid w:val="009116DA"/>
    <w:rsid w:val="0091233B"/>
    <w:rsid w:val="00912705"/>
    <w:rsid w:val="00912B53"/>
    <w:rsid w:val="00912EEA"/>
    <w:rsid w:val="00914387"/>
    <w:rsid w:val="00914780"/>
    <w:rsid w:val="00916A7C"/>
    <w:rsid w:val="009172AD"/>
    <w:rsid w:val="00917C93"/>
    <w:rsid w:val="00920A79"/>
    <w:rsid w:val="009211F4"/>
    <w:rsid w:val="0092164E"/>
    <w:rsid w:val="00921CA1"/>
    <w:rsid w:val="00922143"/>
    <w:rsid w:val="00923934"/>
    <w:rsid w:val="00924B28"/>
    <w:rsid w:val="009272B1"/>
    <w:rsid w:val="009304E5"/>
    <w:rsid w:val="00931203"/>
    <w:rsid w:val="00934F87"/>
    <w:rsid w:val="00935003"/>
    <w:rsid w:val="00935D3A"/>
    <w:rsid w:val="009407FF"/>
    <w:rsid w:val="0094271E"/>
    <w:rsid w:val="00942F95"/>
    <w:rsid w:val="009433A8"/>
    <w:rsid w:val="009434EF"/>
    <w:rsid w:val="00944016"/>
    <w:rsid w:val="00944E0D"/>
    <w:rsid w:val="0094626D"/>
    <w:rsid w:val="00946555"/>
    <w:rsid w:val="00946B20"/>
    <w:rsid w:val="00947372"/>
    <w:rsid w:val="00947DEC"/>
    <w:rsid w:val="009515FE"/>
    <w:rsid w:val="00951E1A"/>
    <w:rsid w:val="009547A9"/>
    <w:rsid w:val="009561D0"/>
    <w:rsid w:val="00956305"/>
    <w:rsid w:val="00956B4E"/>
    <w:rsid w:val="00960E42"/>
    <w:rsid w:val="00961937"/>
    <w:rsid w:val="00961F6A"/>
    <w:rsid w:val="0096432E"/>
    <w:rsid w:val="00964579"/>
    <w:rsid w:val="00964D9A"/>
    <w:rsid w:val="00964E44"/>
    <w:rsid w:val="009663C5"/>
    <w:rsid w:val="009666E1"/>
    <w:rsid w:val="00970F16"/>
    <w:rsid w:val="00971259"/>
    <w:rsid w:val="00971DDC"/>
    <w:rsid w:val="00973617"/>
    <w:rsid w:val="009736E6"/>
    <w:rsid w:val="0097381A"/>
    <w:rsid w:val="00975553"/>
    <w:rsid w:val="00975B77"/>
    <w:rsid w:val="00975D54"/>
    <w:rsid w:val="0097607E"/>
    <w:rsid w:val="009774D7"/>
    <w:rsid w:val="00980657"/>
    <w:rsid w:val="00981C63"/>
    <w:rsid w:val="009822D9"/>
    <w:rsid w:val="00982BDC"/>
    <w:rsid w:val="009841A3"/>
    <w:rsid w:val="00985BCA"/>
    <w:rsid w:val="00985D3D"/>
    <w:rsid w:val="009917FF"/>
    <w:rsid w:val="00996465"/>
    <w:rsid w:val="009964CF"/>
    <w:rsid w:val="009A267E"/>
    <w:rsid w:val="009A2CE4"/>
    <w:rsid w:val="009A3788"/>
    <w:rsid w:val="009A3D0A"/>
    <w:rsid w:val="009A4534"/>
    <w:rsid w:val="009A5A14"/>
    <w:rsid w:val="009A7E2E"/>
    <w:rsid w:val="009B3E4F"/>
    <w:rsid w:val="009B4739"/>
    <w:rsid w:val="009B4CF3"/>
    <w:rsid w:val="009B6DB9"/>
    <w:rsid w:val="009C0831"/>
    <w:rsid w:val="009C227D"/>
    <w:rsid w:val="009C3377"/>
    <w:rsid w:val="009C441B"/>
    <w:rsid w:val="009C65F0"/>
    <w:rsid w:val="009C72B9"/>
    <w:rsid w:val="009C7F03"/>
    <w:rsid w:val="009D09A0"/>
    <w:rsid w:val="009D0C53"/>
    <w:rsid w:val="009D0EC9"/>
    <w:rsid w:val="009D1085"/>
    <w:rsid w:val="009D13E8"/>
    <w:rsid w:val="009D2084"/>
    <w:rsid w:val="009D23AF"/>
    <w:rsid w:val="009D2CF3"/>
    <w:rsid w:val="009D4A99"/>
    <w:rsid w:val="009D60A2"/>
    <w:rsid w:val="009D66C1"/>
    <w:rsid w:val="009E11C2"/>
    <w:rsid w:val="009E1536"/>
    <w:rsid w:val="009E19A3"/>
    <w:rsid w:val="009E258D"/>
    <w:rsid w:val="009E2919"/>
    <w:rsid w:val="009E4F9B"/>
    <w:rsid w:val="009E51A7"/>
    <w:rsid w:val="009E549F"/>
    <w:rsid w:val="009E6F94"/>
    <w:rsid w:val="009E73F4"/>
    <w:rsid w:val="009E7E5B"/>
    <w:rsid w:val="009F0498"/>
    <w:rsid w:val="009F107D"/>
    <w:rsid w:val="009F1FBD"/>
    <w:rsid w:val="009F2AEF"/>
    <w:rsid w:val="009F3126"/>
    <w:rsid w:val="009F3700"/>
    <w:rsid w:val="009F417F"/>
    <w:rsid w:val="009F528F"/>
    <w:rsid w:val="009F52A5"/>
    <w:rsid w:val="009F5DE0"/>
    <w:rsid w:val="009F661E"/>
    <w:rsid w:val="009F6B8E"/>
    <w:rsid w:val="009F76E8"/>
    <w:rsid w:val="009F7C48"/>
    <w:rsid w:val="00A0081F"/>
    <w:rsid w:val="00A011B8"/>
    <w:rsid w:val="00A01AC3"/>
    <w:rsid w:val="00A01AE9"/>
    <w:rsid w:val="00A01C4A"/>
    <w:rsid w:val="00A0414A"/>
    <w:rsid w:val="00A052D1"/>
    <w:rsid w:val="00A063C2"/>
    <w:rsid w:val="00A0771C"/>
    <w:rsid w:val="00A078BF"/>
    <w:rsid w:val="00A10226"/>
    <w:rsid w:val="00A10CD8"/>
    <w:rsid w:val="00A115C1"/>
    <w:rsid w:val="00A11BF2"/>
    <w:rsid w:val="00A130F6"/>
    <w:rsid w:val="00A13C5C"/>
    <w:rsid w:val="00A13FB2"/>
    <w:rsid w:val="00A143C1"/>
    <w:rsid w:val="00A14A35"/>
    <w:rsid w:val="00A16605"/>
    <w:rsid w:val="00A172C9"/>
    <w:rsid w:val="00A17FE2"/>
    <w:rsid w:val="00A20ED1"/>
    <w:rsid w:val="00A2210A"/>
    <w:rsid w:val="00A23964"/>
    <w:rsid w:val="00A254FD"/>
    <w:rsid w:val="00A274FE"/>
    <w:rsid w:val="00A31DC6"/>
    <w:rsid w:val="00A35026"/>
    <w:rsid w:val="00A35A5A"/>
    <w:rsid w:val="00A373E3"/>
    <w:rsid w:val="00A4198E"/>
    <w:rsid w:val="00A43043"/>
    <w:rsid w:val="00A4394A"/>
    <w:rsid w:val="00A44E9C"/>
    <w:rsid w:val="00A4577E"/>
    <w:rsid w:val="00A505CC"/>
    <w:rsid w:val="00A50954"/>
    <w:rsid w:val="00A51625"/>
    <w:rsid w:val="00A533C8"/>
    <w:rsid w:val="00A54152"/>
    <w:rsid w:val="00A60127"/>
    <w:rsid w:val="00A60980"/>
    <w:rsid w:val="00A60C9B"/>
    <w:rsid w:val="00A63FD6"/>
    <w:rsid w:val="00A64C17"/>
    <w:rsid w:val="00A655B7"/>
    <w:rsid w:val="00A70F58"/>
    <w:rsid w:val="00A71145"/>
    <w:rsid w:val="00A71A9A"/>
    <w:rsid w:val="00A7472A"/>
    <w:rsid w:val="00A76692"/>
    <w:rsid w:val="00A76CC7"/>
    <w:rsid w:val="00A77B3D"/>
    <w:rsid w:val="00A80DF2"/>
    <w:rsid w:val="00A810F3"/>
    <w:rsid w:val="00A81ADA"/>
    <w:rsid w:val="00A81F6D"/>
    <w:rsid w:val="00A8235E"/>
    <w:rsid w:val="00A82495"/>
    <w:rsid w:val="00A84A7D"/>
    <w:rsid w:val="00A84AA2"/>
    <w:rsid w:val="00A859B1"/>
    <w:rsid w:val="00A85D82"/>
    <w:rsid w:val="00A85FA8"/>
    <w:rsid w:val="00A874AF"/>
    <w:rsid w:val="00A90F71"/>
    <w:rsid w:val="00A91C45"/>
    <w:rsid w:val="00A91FAC"/>
    <w:rsid w:val="00A927F0"/>
    <w:rsid w:val="00A92A66"/>
    <w:rsid w:val="00A93F32"/>
    <w:rsid w:val="00A948F8"/>
    <w:rsid w:val="00A96ACC"/>
    <w:rsid w:val="00A97A32"/>
    <w:rsid w:val="00AA5423"/>
    <w:rsid w:val="00AA6A55"/>
    <w:rsid w:val="00AB2438"/>
    <w:rsid w:val="00AB4769"/>
    <w:rsid w:val="00AB60FB"/>
    <w:rsid w:val="00AB67C9"/>
    <w:rsid w:val="00AB780A"/>
    <w:rsid w:val="00AC2DC4"/>
    <w:rsid w:val="00AC31AB"/>
    <w:rsid w:val="00AC443A"/>
    <w:rsid w:val="00AC6CC7"/>
    <w:rsid w:val="00AC6DDC"/>
    <w:rsid w:val="00AC7331"/>
    <w:rsid w:val="00AC755A"/>
    <w:rsid w:val="00AC7ED5"/>
    <w:rsid w:val="00AD0461"/>
    <w:rsid w:val="00AD086D"/>
    <w:rsid w:val="00AD0BFB"/>
    <w:rsid w:val="00AD5F83"/>
    <w:rsid w:val="00AD67D5"/>
    <w:rsid w:val="00AD6D24"/>
    <w:rsid w:val="00AD7077"/>
    <w:rsid w:val="00AD7FD6"/>
    <w:rsid w:val="00AE2089"/>
    <w:rsid w:val="00AE2D7F"/>
    <w:rsid w:val="00AE3F70"/>
    <w:rsid w:val="00AE6F1E"/>
    <w:rsid w:val="00AF0706"/>
    <w:rsid w:val="00AF11B3"/>
    <w:rsid w:val="00AF3164"/>
    <w:rsid w:val="00AF440D"/>
    <w:rsid w:val="00AF6B78"/>
    <w:rsid w:val="00AF6BDA"/>
    <w:rsid w:val="00AF7133"/>
    <w:rsid w:val="00B0050C"/>
    <w:rsid w:val="00B01611"/>
    <w:rsid w:val="00B01797"/>
    <w:rsid w:val="00B023B0"/>
    <w:rsid w:val="00B052C4"/>
    <w:rsid w:val="00B05A32"/>
    <w:rsid w:val="00B069B4"/>
    <w:rsid w:val="00B072CB"/>
    <w:rsid w:val="00B10DF2"/>
    <w:rsid w:val="00B114B3"/>
    <w:rsid w:val="00B11942"/>
    <w:rsid w:val="00B11E94"/>
    <w:rsid w:val="00B146A6"/>
    <w:rsid w:val="00B161A9"/>
    <w:rsid w:val="00B17A66"/>
    <w:rsid w:val="00B20807"/>
    <w:rsid w:val="00B20B24"/>
    <w:rsid w:val="00B210A3"/>
    <w:rsid w:val="00B2157E"/>
    <w:rsid w:val="00B2246E"/>
    <w:rsid w:val="00B2296D"/>
    <w:rsid w:val="00B23079"/>
    <w:rsid w:val="00B25B29"/>
    <w:rsid w:val="00B3089E"/>
    <w:rsid w:val="00B3099A"/>
    <w:rsid w:val="00B32659"/>
    <w:rsid w:val="00B33FDF"/>
    <w:rsid w:val="00B37198"/>
    <w:rsid w:val="00B37FE2"/>
    <w:rsid w:val="00B40BD3"/>
    <w:rsid w:val="00B42345"/>
    <w:rsid w:val="00B42E65"/>
    <w:rsid w:val="00B431DF"/>
    <w:rsid w:val="00B43EAD"/>
    <w:rsid w:val="00B45DB7"/>
    <w:rsid w:val="00B526E2"/>
    <w:rsid w:val="00B53221"/>
    <w:rsid w:val="00B541B9"/>
    <w:rsid w:val="00B54582"/>
    <w:rsid w:val="00B54B93"/>
    <w:rsid w:val="00B54C7B"/>
    <w:rsid w:val="00B54E17"/>
    <w:rsid w:val="00B564C5"/>
    <w:rsid w:val="00B61334"/>
    <w:rsid w:val="00B631E0"/>
    <w:rsid w:val="00B67A6C"/>
    <w:rsid w:val="00B70B55"/>
    <w:rsid w:val="00B72F89"/>
    <w:rsid w:val="00B73321"/>
    <w:rsid w:val="00B737BD"/>
    <w:rsid w:val="00B75FFB"/>
    <w:rsid w:val="00B76167"/>
    <w:rsid w:val="00B802B0"/>
    <w:rsid w:val="00B86132"/>
    <w:rsid w:val="00B87485"/>
    <w:rsid w:val="00B874C8"/>
    <w:rsid w:val="00B917EA"/>
    <w:rsid w:val="00B91B7E"/>
    <w:rsid w:val="00B92487"/>
    <w:rsid w:val="00B929E5"/>
    <w:rsid w:val="00B94DC7"/>
    <w:rsid w:val="00B95470"/>
    <w:rsid w:val="00B963A0"/>
    <w:rsid w:val="00BA38F2"/>
    <w:rsid w:val="00BA3DFB"/>
    <w:rsid w:val="00BA3F81"/>
    <w:rsid w:val="00BA4055"/>
    <w:rsid w:val="00BA7466"/>
    <w:rsid w:val="00BB0C92"/>
    <w:rsid w:val="00BB0DA3"/>
    <w:rsid w:val="00BB1E73"/>
    <w:rsid w:val="00BB401F"/>
    <w:rsid w:val="00BB407C"/>
    <w:rsid w:val="00BB444D"/>
    <w:rsid w:val="00BB4C7F"/>
    <w:rsid w:val="00BB76CF"/>
    <w:rsid w:val="00BC22D4"/>
    <w:rsid w:val="00BC2B18"/>
    <w:rsid w:val="00BC3548"/>
    <w:rsid w:val="00BC3850"/>
    <w:rsid w:val="00BC3CC6"/>
    <w:rsid w:val="00BC3CCA"/>
    <w:rsid w:val="00BC7940"/>
    <w:rsid w:val="00BC7E4E"/>
    <w:rsid w:val="00BD05BB"/>
    <w:rsid w:val="00BD30F8"/>
    <w:rsid w:val="00BD391A"/>
    <w:rsid w:val="00BD42AF"/>
    <w:rsid w:val="00BD4798"/>
    <w:rsid w:val="00BD55D5"/>
    <w:rsid w:val="00BE06F9"/>
    <w:rsid w:val="00BE1384"/>
    <w:rsid w:val="00BE17EA"/>
    <w:rsid w:val="00BE22D3"/>
    <w:rsid w:val="00BE2AD5"/>
    <w:rsid w:val="00BE3999"/>
    <w:rsid w:val="00BE4B89"/>
    <w:rsid w:val="00BE61AF"/>
    <w:rsid w:val="00BE6417"/>
    <w:rsid w:val="00BF0289"/>
    <w:rsid w:val="00BF151D"/>
    <w:rsid w:val="00BF2C8E"/>
    <w:rsid w:val="00BF475F"/>
    <w:rsid w:val="00BF4CB3"/>
    <w:rsid w:val="00BF53E8"/>
    <w:rsid w:val="00BF6084"/>
    <w:rsid w:val="00C0101E"/>
    <w:rsid w:val="00C01067"/>
    <w:rsid w:val="00C025D0"/>
    <w:rsid w:val="00C035BC"/>
    <w:rsid w:val="00C035EB"/>
    <w:rsid w:val="00C04B51"/>
    <w:rsid w:val="00C04DE1"/>
    <w:rsid w:val="00C05E4E"/>
    <w:rsid w:val="00C10B72"/>
    <w:rsid w:val="00C1148C"/>
    <w:rsid w:val="00C1264F"/>
    <w:rsid w:val="00C16E13"/>
    <w:rsid w:val="00C237BF"/>
    <w:rsid w:val="00C253DD"/>
    <w:rsid w:val="00C27F17"/>
    <w:rsid w:val="00C3024A"/>
    <w:rsid w:val="00C307CF"/>
    <w:rsid w:val="00C33D2A"/>
    <w:rsid w:val="00C33E08"/>
    <w:rsid w:val="00C349CB"/>
    <w:rsid w:val="00C3580D"/>
    <w:rsid w:val="00C368CB"/>
    <w:rsid w:val="00C36986"/>
    <w:rsid w:val="00C40A55"/>
    <w:rsid w:val="00C4402E"/>
    <w:rsid w:val="00C45155"/>
    <w:rsid w:val="00C45807"/>
    <w:rsid w:val="00C45B1B"/>
    <w:rsid w:val="00C4675F"/>
    <w:rsid w:val="00C469DE"/>
    <w:rsid w:val="00C470C0"/>
    <w:rsid w:val="00C47467"/>
    <w:rsid w:val="00C535AE"/>
    <w:rsid w:val="00C54A1A"/>
    <w:rsid w:val="00C54AEC"/>
    <w:rsid w:val="00C569D3"/>
    <w:rsid w:val="00C608D2"/>
    <w:rsid w:val="00C610CA"/>
    <w:rsid w:val="00C616A5"/>
    <w:rsid w:val="00C61F24"/>
    <w:rsid w:val="00C629D2"/>
    <w:rsid w:val="00C63772"/>
    <w:rsid w:val="00C63D84"/>
    <w:rsid w:val="00C63FA0"/>
    <w:rsid w:val="00C64948"/>
    <w:rsid w:val="00C67207"/>
    <w:rsid w:val="00C700C9"/>
    <w:rsid w:val="00C705DE"/>
    <w:rsid w:val="00C70A0E"/>
    <w:rsid w:val="00C70B80"/>
    <w:rsid w:val="00C72001"/>
    <w:rsid w:val="00C72F31"/>
    <w:rsid w:val="00C7478F"/>
    <w:rsid w:val="00C75971"/>
    <w:rsid w:val="00C76785"/>
    <w:rsid w:val="00C76EAE"/>
    <w:rsid w:val="00C77A91"/>
    <w:rsid w:val="00C8042A"/>
    <w:rsid w:val="00C8194D"/>
    <w:rsid w:val="00C84603"/>
    <w:rsid w:val="00C86A27"/>
    <w:rsid w:val="00C910F7"/>
    <w:rsid w:val="00C919CD"/>
    <w:rsid w:val="00C930F6"/>
    <w:rsid w:val="00C94927"/>
    <w:rsid w:val="00C94DDA"/>
    <w:rsid w:val="00C96152"/>
    <w:rsid w:val="00C961E4"/>
    <w:rsid w:val="00CA10AC"/>
    <w:rsid w:val="00CA1E4B"/>
    <w:rsid w:val="00CA2DF7"/>
    <w:rsid w:val="00CA3EA5"/>
    <w:rsid w:val="00CA50BB"/>
    <w:rsid w:val="00CA75C5"/>
    <w:rsid w:val="00CB25B4"/>
    <w:rsid w:val="00CB48EE"/>
    <w:rsid w:val="00CB5C0F"/>
    <w:rsid w:val="00CB5E59"/>
    <w:rsid w:val="00CB6192"/>
    <w:rsid w:val="00CB6898"/>
    <w:rsid w:val="00CC2048"/>
    <w:rsid w:val="00CC2274"/>
    <w:rsid w:val="00CC51A4"/>
    <w:rsid w:val="00CC5CE3"/>
    <w:rsid w:val="00CC6FAA"/>
    <w:rsid w:val="00CD234E"/>
    <w:rsid w:val="00CD2959"/>
    <w:rsid w:val="00CD2A92"/>
    <w:rsid w:val="00CD4D6A"/>
    <w:rsid w:val="00CE0998"/>
    <w:rsid w:val="00CE1DAD"/>
    <w:rsid w:val="00CE287D"/>
    <w:rsid w:val="00CE3572"/>
    <w:rsid w:val="00CE7693"/>
    <w:rsid w:val="00CE7D18"/>
    <w:rsid w:val="00CF1F88"/>
    <w:rsid w:val="00CF3630"/>
    <w:rsid w:val="00CF488E"/>
    <w:rsid w:val="00CF5B96"/>
    <w:rsid w:val="00CF78B7"/>
    <w:rsid w:val="00D00FE7"/>
    <w:rsid w:val="00D02944"/>
    <w:rsid w:val="00D04837"/>
    <w:rsid w:val="00D05F45"/>
    <w:rsid w:val="00D10B7D"/>
    <w:rsid w:val="00D10FEC"/>
    <w:rsid w:val="00D12397"/>
    <w:rsid w:val="00D13C71"/>
    <w:rsid w:val="00D13E51"/>
    <w:rsid w:val="00D147FB"/>
    <w:rsid w:val="00D17585"/>
    <w:rsid w:val="00D17CE0"/>
    <w:rsid w:val="00D17F10"/>
    <w:rsid w:val="00D20799"/>
    <w:rsid w:val="00D24A14"/>
    <w:rsid w:val="00D25535"/>
    <w:rsid w:val="00D25C9E"/>
    <w:rsid w:val="00D26C7F"/>
    <w:rsid w:val="00D2731B"/>
    <w:rsid w:val="00D27E86"/>
    <w:rsid w:val="00D3112E"/>
    <w:rsid w:val="00D3367F"/>
    <w:rsid w:val="00D3377A"/>
    <w:rsid w:val="00D33B5F"/>
    <w:rsid w:val="00D350A0"/>
    <w:rsid w:val="00D3619E"/>
    <w:rsid w:val="00D371DA"/>
    <w:rsid w:val="00D4144F"/>
    <w:rsid w:val="00D41A76"/>
    <w:rsid w:val="00D41C21"/>
    <w:rsid w:val="00D45758"/>
    <w:rsid w:val="00D468D2"/>
    <w:rsid w:val="00D469C1"/>
    <w:rsid w:val="00D506B1"/>
    <w:rsid w:val="00D50745"/>
    <w:rsid w:val="00D5110D"/>
    <w:rsid w:val="00D52809"/>
    <w:rsid w:val="00D528A8"/>
    <w:rsid w:val="00D53EFB"/>
    <w:rsid w:val="00D542EA"/>
    <w:rsid w:val="00D60CD0"/>
    <w:rsid w:val="00D60D8A"/>
    <w:rsid w:val="00D61055"/>
    <w:rsid w:val="00D61700"/>
    <w:rsid w:val="00D6344C"/>
    <w:rsid w:val="00D634A1"/>
    <w:rsid w:val="00D63750"/>
    <w:rsid w:val="00D637C2"/>
    <w:rsid w:val="00D64AAE"/>
    <w:rsid w:val="00D70CB8"/>
    <w:rsid w:val="00D70DF2"/>
    <w:rsid w:val="00D710BE"/>
    <w:rsid w:val="00D71B5F"/>
    <w:rsid w:val="00D73011"/>
    <w:rsid w:val="00D74AE2"/>
    <w:rsid w:val="00D7509F"/>
    <w:rsid w:val="00D7523B"/>
    <w:rsid w:val="00D75602"/>
    <w:rsid w:val="00D76DA5"/>
    <w:rsid w:val="00D80CA9"/>
    <w:rsid w:val="00D81A0F"/>
    <w:rsid w:val="00D81FB6"/>
    <w:rsid w:val="00D824AE"/>
    <w:rsid w:val="00D83438"/>
    <w:rsid w:val="00D900EE"/>
    <w:rsid w:val="00D9204F"/>
    <w:rsid w:val="00D92533"/>
    <w:rsid w:val="00D934DD"/>
    <w:rsid w:val="00D93983"/>
    <w:rsid w:val="00D93B3D"/>
    <w:rsid w:val="00D95812"/>
    <w:rsid w:val="00D97893"/>
    <w:rsid w:val="00D97F84"/>
    <w:rsid w:val="00DA0A55"/>
    <w:rsid w:val="00DA27E0"/>
    <w:rsid w:val="00DA56F3"/>
    <w:rsid w:val="00DB0054"/>
    <w:rsid w:val="00DB035E"/>
    <w:rsid w:val="00DB1C9C"/>
    <w:rsid w:val="00DB2CFD"/>
    <w:rsid w:val="00DB391F"/>
    <w:rsid w:val="00DB404E"/>
    <w:rsid w:val="00DB4B28"/>
    <w:rsid w:val="00DB58FF"/>
    <w:rsid w:val="00DB7E11"/>
    <w:rsid w:val="00DC0A25"/>
    <w:rsid w:val="00DC10B5"/>
    <w:rsid w:val="00DC10BB"/>
    <w:rsid w:val="00DC37C4"/>
    <w:rsid w:val="00DC5477"/>
    <w:rsid w:val="00DC5B5F"/>
    <w:rsid w:val="00DC731A"/>
    <w:rsid w:val="00DC7CD9"/>
    <w:rsid w:val="00DD1E43"/>
    <w:rsid w:val="00DD2007"/>
    <w:rsid w:val="00DD2E8D"/>
    <w:rsid w:val="00DD6788"/>
    <w:rsid w:val="00DE14A8"/>
    <w:rsid w:val="00DE1620"/>
    <w:rsid w:val="00DE4D68"/>
    <w:rsid w:val="00DE54B7"/>
    <w:rsid w:val="00DE7BF8"/>
    <w:rsid w:val="00DE7E18"/>
    <w:rsid w:val="00DF0193"/>
    <w:rsid w:val="00DF13BC"/>
    <w:rsid w:val="00DF19B3"/>
    <w:rsid w:val="00DF358C"/>
    <w:rsid w:val="00DF3EC1"/>
    <w:rsid w:val="00DF6D48"/>
    <w:rsid w:val="00DF7B10"/>
    <w:rsid w:val="00E02A84"/>
    <w:rsid w:val="00E02D11"/>
    <w:rsid w:val="00E07CA7"/>
    <w:rsid w:val="00E107B3"/>
    <w:rsid w:val="00E10F0B"/>
    <w:rsid w:val="00E10FB3"/>
    <w:rsid w:val="00E11208"/>
    <w:rsid w:val="00E11EBB"/>
    <w:rsid w:val="00E12761"/>
    <w:rsid w:val="00E151CE"/>
    <w:rsid w:val="00E156DD"/>
    <w:rsid w:val="00E16178"/>
    <w:rsid w:val="00E22D46"/>
    <w:rsid w:val="00E24BE6"/>
    <w:rsid w:val="00E24F54"/>
    <w:rsid w:val="00E31080"/>
    <w:rsid w:val="00E316A1"/>
    <w:rsid w:val="00E325E7"/>
    <w:rsid w:val="00E332FC"/>
    <w:rsid w:val="00E3349E"/>
    <w:rsid w:val="00E34604"/>
    <w:rsid w:val="00E34A25"/>
    <w:rsid w:val="00E34C1A"/>
    <w:rsid w:val="00E373F2"/>
    <w:rsid w:val="00E41B4F"/>
    <w:rsid w:val="00E42B6E"/>
    <w:rsid w:val="00E44226"/>
    <w:rsid w:val="00E46AB9"/>
    <w:rsid w:val="00E52D65"/>
    <w:rsid w:val="00E534EB"/>
    <w:rsid w:val="00E5356A"/>
    <w:rsid w:val="00E55552"/>
    <w:rsid w:val="00E5575F"/>
    <w:rsid w:val="00E558A5"/>
    <w:rsid w:val="00E5619B"/>
    <w:rsid w:val="00E57819"/>
    <w:rsid w:val="00E57FCD"/>
    <w:rsid w:val="00E60850"/>
    <w:rsid w:val="00E6507F"/>
    <w:rsid w:val="00E65F3D"/>
    <w:rsid w:val="00E6674B"/>
    <w:rsid w:val="00E66C91"/>
    <w:rsid w:val="00E67426"/>
    <w:rsid w:val="00E7207D"/>
    <w:rsid w:val="00E725E2"/>
    <w:rsid w:val="00E72ADC"/>
    <w:rsid w:val="00E733A1"/>
    <w:rsid w:val="00E73BD8"/>
    <w:rsid w:val="00E73F0B"/>
    <w:rsid w:val="00E74627"/>
    <w:rsid w:val="00E7464C"/>
    <w:rsid w:val="00E74981"/>
    <w:rsid w:val="00E752EE"/>
    <w:rsid w:val="00E756BD"/>
    <w:rsid w:val="00E763B6"/>
    <w:rsid w:val="00E8127B"/>
    <w:rsid w:val="00E83230"/>
    <w:rsid w:val="00E8449B"/>
    <w:rsid w:val="00E84DD1"/>
    <w:rsid w:val="00E853C2"/>
    <w:rsid w:val="00E904CC"/>
    <w:rsid w:val="00E90BC2"/>
    <w:rsid w:val="00E91A29"/>
    <w:rsid w:val="00E927AB"/>
    <w:rsid w:val="00E928A5"/>
    <w:rsid w:val="00E933FB"/>
    <w:rsid w:val="00E93869"/>
    <w:rsid w:val="00E94F91"/>
    <w:rsid w:val="00E979EC"/>
    <w:rsid w:val="00EA02A9"/>
    <w:rsid w:val="00EA2502"/>
    <w:rsid w:val="00EA4F43"/>
    <w:rsid w:val="00EA5C6F"/>
    <w:rsid w:val="00EB112B"/>
    <w:rsid w:val="00EB1188"/>
    <w:rsid w:val="00EB2764"/>
    <w:rsid w:val="00EB2DB3"/>
    <w:rsid w:val="00EB4B73"/>
    <w:rsid w:val="00EB5A46"/>
    <w:rsid w:val="00EC3358"/>
    <w:rsid w:val="00EC3A5B"/>
    <w:rsid w:val="00EC3C73"/>
    <w:rsid w:val="00EC4D41"/>
    <w:rsid w:val="00EC7522"/>
    <w:rsid w:val="00ED058D"/>
    <w:rsid w:val="00ED06FB"/>
    <w:rsid w:val="00ED0B36"/>
    <w:rsid w:val="00ED15EA"/>
    <w:rsid w:val="00ED5441"/>
    <w:rsid w:val="00EE004B"/>
    <w:rsid w:val="00EE15A2"/>
    <w:rsid w:val="00EE1991"/>
    <w:rsid w:val="00EE5E3E"/>
    <w:rsid w:val="00EE70AB"/>
    <w:rsid w:val="00EE746B"/>
    <w:rsid w:val="00EE7496"/>
    <w:rsid w:val="00EE74E8"/>
    <w:rsid w:val="00EF171F"/>
    <w:rsid w:val="00EF1F61"/>
    <w:rsid w:val="00EF31CF"/>
    <w:rsid w:val="00EF4ED6"/>
    <w:rsid w:val="00EF58C4"/>
    <w:rsid w:val="00EF6DA0"/>
    <w:rsid w:val="00F01A1A"/>
    <w:rsid w:val="00F0432D"/>
    <w:rsid w:val="00F04FBE"/>
    <w:rsid w:val="00F0538E"/>
    <w:rsid w:val="00F06E29"/>
    <w:rsid w:val="00F06EDD"/>
    <w:rsid w:val="00F075A6"/>
    <w:rsid w:val="00F07EEB"/>
    <w:rsid w:val="00F11885"/>
    <w:rsid w:val="00F1339E"/>
    <w:rsid w:val="00F1397D"/>
    <w:rsid w:val="00F176B9"/>
    <w:rsid w:val="00F204E5"/>
    <w:rsid w:val="00F21620"/>
    <w:rsid w:val="00F2168D"/>
    <w:rsid w:val="00F21E3C"/>
    <w:rsid w:val="00F22B50"/>
    <w:rsid w:val="00F24962"/>
    <w:rsid w:val="00F24B43"/>
    <w:rsid w:val="00F24C78"/>
    <w:rsid w:val="00F259E8"/>
    <w:rsid w:val="00F27350"/>
    <w:rsid w:val="00F279EC"/>
    <w:rsid w:val="00F31037"/>
    <w:rsid w:val="00F34A39"/>
    <w:rsid w:val="00F35AEC"/>
    <w:rsid w:val="00F40C4A"/>
    <w:rsid w:val="00F41C7A"/>
    <w:rsid w:val="00F42014"/>
    <w:rsid w:val="00F44494"/>
    <w:rsid w:val="00F47015"/>
    <w:rsid w:val="00F50D9F"/>
    <w:rsid w:val="00F513E4"/>
    <w:rsid w:val="00F52934"/>
    <w:rsid w:val="00F54AEA"/>
    <w:rsid w:val="00F5508E"/>
    <w:rsid w:val="00F56E38"/>
    <w:rsid w:val="00F56FC9"/>
    <w:rsid w:val="00F572DD"/>
    <w:rsid w:val="00F624CF"/>
    <w:rsid w:val="00F64BA8"/>
    <w:rsid w:val="00F66256"/>
    <w:rsid w:val="00F66506"/>
    <w:rsid w:val="00F66AAA"/>
    <w:rsid w:val="00F66DC0"/>
    <w:rsid w:val="00F677D9"/>
    <w:rsid w:val="00F70CFF"/>
    <w:rsid w:val="00F718ED"/>
    <w:rsid w:val="00F71D38"/>
    <w:rsid w:val="00F744B4"/>
    <w:rsid w:val="00F75812"/>
    <w:rsid w:val="00F811AF"/>
    <w:rsid w:val="00F818D7"/>
    <w:rsid w:val="00F821A7"/>
    <w:rsid w:val="00F82609"/>
    <w:rsid w:val="00F82A37"/>
    <w:rsid w:val="00F83F52"/>
    <w:rsid w:val="00F841B8"/>
    <w:rsid w:val="00F87B8A"/>
    <w:rsid w:val="00F904D9"/>
    <w:rsid w:val="00F919C2"/>
    <w:rsid w:val="00F9318E"/>
    <w:rsid w:val="00F93CA5"/>
    <w:rsid w:val="00F94EC5"/>
    <w:rsid w:val="00F95706"/>
    <w:rsid w:val="00F95953"/>
    <w:rsid w:val="00F96DF5"/>
    <w:rsid w:val="00FA075F"/>
    <w:rsid w:val="00FA1A0B"/>
    <w:rsid w:val="00FA2824"/>
    <w:rsid w:val="00FA2E07"/>
    <w:rsid w:val="00FA33DA"/>
    <w:rsid w:val="00FA51F0"/>
    <w:rsid w:val="00FA5D81"/>
    <w:rsid w:val="00FA66FB"/>
    <w:rsid w:val="00FA7CFD"/>
    <w:rsid w:val="00FB4265"/>
    <w:rsid w:val="00FB4EB0"/>
    <w:rsid w:val="00FB4F37"/>
    <w:rsid w:val="00FB55A0"/>
    <w:rsid w:val="00FB5CB8"/>
    <w:rsid w:val="00FB70A5"/>
    <w:rsid w:val="00FC71F3"/>
    <w:rsid w:val="00FC7747"/>
    <w:rsid w:val="00FC7E9F"/>
    <w:rsid w:val="00FD16B9"/>
    <w:rsid w:val="00FD2C4E"/>
    <w:rsid w:val="00FD4299"/>
    <w:rsid w:val="00FD5D73"/>
    <w:rsid w:val="00FD70EA"/>
    <w:rsid w:val="00FE00FA"/>
    <w:rsid w:val="00FE075F"/>
    <w:rsid w:val="00FE0BB5"/>
    <w:rsid w:val="00FE12E9"/>
    <w:rsid w:val="00FE1C65"/>
    <w:rsid w:val="00FE55EB"/>
    <w:rsid w:val="00FE76F5"/>
    <w:rsid w:val="00FF06B8"/>
    <w:rsid w:val="00FF1AD4"/>
    <w:rsid w:val="00FF1CBF"/>
    <w:rsid w:val="00FF27AC"/>
    <w:rsid w:val="00FF4E0C"/>
    <w:rsid w:val="00FF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3CED203"/>
  <w15:docId w15:val="{AC19F496-D8BD-F844-AEB3-69CC21229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E61"/>
    <w:rPr>
      <w:rFonts w:ascii="Times New Roman" w:eastAsia="Times New Roman" w:hAnsi="Times New Roman" w:cs="Times New Roman"/>
      <w:kern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416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416F"/>
    <w:pPr>
      <w:keepNext/>
      <w:keepLines/>
      <w:spacing w:line="480" w:lineRule="auto"/>
      <w:ind w:firstLine="720"/>
      <w:outlineLvl w:val="1"/>
    </w:pPr>
    <w:rPr>
      <w:rFonts w:eastAsiaTheme="majorEastAsia" w:cstheme="majorBidi"/>
      <w:b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8B2A0B"/>
    <w:pPr>
      <w:autoSpaceDE w:val="0"/>
      <w:autoSpaceDN w:val="0"/>
      <w:adjustRightInd w:val="0"/>
    </w:pPr>
    <w:rPr>
      <w:rFonts w:ascii="Times New Roman" w:hAnsi="Times New Roman"/>
      <w:color w:val="000000"/>
      <w:kern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A0B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A0B"/>
    <w:rPr>
      <w:rFonts w:ascii="Lucida Grande" w:hAnsi="Lucida Grande" w:cs="Lucida Grande"/>
      <w:kern w:val="0"/>
      <w:sz w:val="18"/>
      <w:szCs w:val="18"/>
    </w:rPr>
  </w:style>
  <w:style w:type="character" w:customStyle="1" w:styleId="apple-converted-space">
    <w:name w:val="apple-converted-space"/>
    <w:basedOn w:val="DefaultParagraphFont"/>
    <w:rsid w:val="00BF475F"/>
  </w:style>
  <w:style w:type="character" w:styleId="PlaceholderText">
    <w:name w:val="Placeholder Text"/>
    <w:basedOn w:val="DefaultParagraphFont"/>
    <w:uiPriority w:val="99"/>
    <w:semiHidden/>
    <w:rsid w:val="000039A0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842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426A"/>
    <w:rPr>
      <w:rFonts w:asciiTheme="minorHAnsi" w:eastAsiaTheme="minorEastAsia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426A"/>
    <w:rPr>
      <w:kern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42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426A"/>
    <w:rPr>
      <w:b/>
      <w:bCs/>
      <w:kern w:val="0"/>
      <w:sz w:val="20"/>
      <w:szCs w:val="20"/>
    </w:rPr>
  </w:style>
  <w:style w:type="paragraph" w:styleId="Revision">
    <w:name w:val="Revision"/>
    <w:hidden/>
    <w:uiPriority w:val="99"/>
    <w:semiHidden/>
    <w:rsid w:val="008D0298"/>
    <w:rPr>
      <w:kern w:val="0"/>
    </w:rPr>
  </w:style>
  <w:style w:type="table" w:styleId="TableGrid">
    <w:name w:val="Table Grid"/>
    <w:basedOn w:val="TableNormal"/>
    <w:uiPriority w:val="39"/>
    <w:rsid w:val="00D4144F"/>
    <w:rPr>
      <w:kern w:val="0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4667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customStyle="1" w:styleId="DefaultChar">
    <w:name w:val="Default Char"/>
    <w:basedOn w:val="DefaultParagraphFont"/>
    <w:link w:val="Default"/>
    <w:rsid w:val="0046416F"/>
    <w:rPr>
      <w:rFonts w:ascii="Times New Roman" w:hAnsi="Times New Roman"/>
      <w:color w:val="000000"/>
      <w:kern w:val="0"/>
    </w:rPr>
  </w:style>
  <w:style w:type="character" w:customStyle="1" w:styleId="Heading1Char">
    <w:name w:val="Heading 1 Char"/>
    <w:basedOn w:val="DefaultParagraphFont"/>
    <w:link w:val="Heading1"/>
    <w:uiPriority w:val="9"/>
    <w:rsid w:val="0046416F"/>
    <w:rPr>
      <w:rFonts w:asciiTheme="majorHAnsi" w:eastAsiaTheme="majorEastAsia" w:hAnsiTheme="majorHAnsi" w:cstheme="majorBidi"/>
      <w:color w:val="365F91" w:themeColor="accent1" w:themeShade="BF"/>
      <w:kern w:val="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416F"/>
    <w:rPr>
      <w:rFonts w:ascii="Times New Roman" w:eastAsiaTheme="majorEastAsia" w:hAnsi="Times New Roman" w:cstheme="majorBidi"/>
      <w:b/>
      <w:kern w:val="0"/>
      <w:szCs w:val="26"/>
      <w:lang w:eastAsia="en-US"/>
    </w:rPr>
  </w:style>
  <w:style w:type="character" w:customStyle="1" w:styleId="ref-journal">
    <w:name w:val="ref-journal"/>
    <w:basedOn w:val="DefaultParagraphFont"/>
    <w:rsid w:val="0046416F"/>
  </w:style>
  <w:style w:type="character" w:customStyle="1" w:styleId="ref-vol">
    <w:name w:val="ref-vol"/>
    <w:basedOn w:val="DefaultParagraphFont"/>
    <w:rsid w:val="0046416F"/>
  </w:style>
  <w:style w:type="character" w:customStyle="1" w:styleId="nowrap">
    <w:name w:val="nowrap"/>
    <w:basedOn w:val="DefaultParagraphFont"/>
    <w:rsid w:val="0046416F"/>
  </w:style>
  <w:style w:type="character" w:styleId="Hyperlink">
    <w:name w:val="Hyperlink"/>
    <w:basedOn w:val="DefaultParagraphFont"/>
    <w:uiPriority w:val="99"/>
    <w:unhideWhenUsed/>
    <w:rsid w:val="0046416F"/>
    <w:rPr>
      <w:color w:val="0000FF"/>
      <w:u w:val="single"/>
    </w:rPr>
  </w:style>
  <w:style w:type="character" w:customStyle="1" w:styleId="element-citation">
    <w:name w:val="element-citation"/>
    <w:basedOn w:val="DefaultParagraphFont"/>
    <w:rsid w:val="0046416F"/>
  </w:style>
  <w:style w:type="paragraph" w:styleId="NormalWeb">
    <w:name w:val="Normal (Web)"/>
    <w:basedOn w:val="Normal"/>
    <w:uiPriority w:val="99"/>
    <w:unhideWhenUsed/>
    <w:rsid w:val="0046416F"/>
    <w:pPr>
      <w:spacing w:before="100" w:beforeAutospacing="1" w:after="100" w:afterAutospacing="1"/>
    </w:pPr>
  </w:style>
  <w:style w:type="character" w:customStyle="1" w:styleId="citation">
    <w:name w:val="citation"/>
    <w:basedOn w:val="DefaultParagraphFont"/>
    <w:rsid w:val="0046416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416F"/>
    <w:rPr>
      <w:color w:val="605E5C"/>
      <w:shd w:val="clear" w:color="auto" w:fill="E1DFDD"/>
    </w:rPr>
  </w:style>
  <w:style w:type="character" w:customStyle="1" w:styleId="e24kjd">
    <w:name w:val="e24kjd"/>
    <w:basedOn w:val="DefaultParagraphFont"/>
    <w:rsid w:val="0046416F"/>
  </w:style>
  <w:style w:type="paragraph" w:customStyle="1" w:styleId="MDPI41tablecaption">
    <w:name w:val="MDPI_4.1_table_caption"/>
    <w:qFormat/>
    <w:rsid w:val="0046416F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/>
      <w:color w:val="000000"/>
      <w:kern w:val="0"/>
      <w:sz w:val="18"/>
      <w:szCs w:val="22"/>
      <w:lang w:eastAsia="de-DE" w:bidi="en-US"/>
    </w:rPr>
  </w:style>
  <w:style w:type="paragraph" w:styleId="Header">
    <w:name w:val="header"/>
    <w:basedOn w:val="Normal"/>
    <w:link w:val="HeaderChar"/>
    <w:uiPriority w:val="99"/>
    <w:unhideWhenUsed/>
    <w:rsid w:val="004641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416F"/>
    <w:rPr>
      <w:rFonts w:ascii="Times New Roman" w:eastAsia="Times New Roman" w:hAnsi="Times New Roman" w:cs="Times New Roman"/>
      <w:kern w:val="0"/>
    </w:rPr>
  </w:style>
  <w:style w:type="paragraph" w:styleId="Footer">
    <w:name w:val="footer"/>
    <w:basedOn w:val="Normal"/>
    <w:link w:val="FooterChar"/>
    <w:uiPriority w:val="99"/>
    <w:unhideWhenUsed/>
    <w:rsid w:val="004641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416F"/>
    <w:rPr>
      <w:rFonts w:ascii="Times New Roman" w:eastAsia="Times New Roman" w:hAnsi="Times New Roman" w:cs="Times New Roman"/>
      <w:kern w:val="0"/>
    </w:rPr>
  </w:style>
  <w:style w:type="character" w:styleId="PageNumber">
    <w:name w:val="page number"/>
    <w:basedOn w:val="DefaultParagraphFont"/>
    <w:uiPriority w:val="99"/>
    <w:semiHidden/>
    <w:unhideWhenUsed/>
    <w:rsid w:val="0046416F"/>
  </w:style>
  <w:style w:type="paragraph" w:styleId="Bibliography">
    <w:name w:val="Bibliography"/>
    <w:basedOn w:val="Normal"/>
    <w:next w:val="Normal"/>
    <w:uiPriority w:val="37"/>
    <w:unhideWhenUsed/>
    <w:rsid w:val="00243960"/>
    <w:pPr>
      <w:tabs>
        <w:tab w:val="left" w:pos="500"/>
      </w:tabs>
      <w:spacing w:after="240"/>
      <w:ind w:left="504" w:hanging="504"/>
    </w:pPr>
  </w:style>
  <w:style w:type="character" w:styleId="UnresolvedMention">
    <w:name w:val="Unresolved Mention"/>
    <w:basedOn w:val="DefaultParagraphFont"/>
    <w:uiPriority w:val="99"/>
    <w:semiHidden/>
    <w:unhideWhenUsed/>
    <w:rsid w:val="00AC73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C7331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230761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30761"/>
    <w:rPr>
      <w:rFonts w:ascii="Times New Roman" w:eastAsia="Times New Roman" w:hAnsi="Times New Roman" w:cs="Times New Roman"/>
      <w:noProof/>
      <w:kern w:val="0"/>
    </w:rPr>
  </w:style>
  <w:style w:type="paragraph" w:customStyle="1" w:styleId="EndNoteBibliography">
    <w:name w:val="EndNote Bibliography"/>
    <w:basedOn w:val="Normal"/>
    <w:link w:val="EndNoteBibliographyChar"/>
    <w:rsid w:val="00230761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30761"/>
    <w:rPr>
      <w:rFonts w:ascii="Times New Roman" w:eastAsia="Times New Roman" w:hAnsi="Times New Roman" w:cs="Times New Roman"/>
      <w:noProof/>
      <w:kern w:val="0"/>
    </w:rPr>
  </w:style>
  <w:style w:type="character" w:styleId="LineNumber">
    <w:name w:val="line number"/>
    <w:basedOn w:val="DefaultParagraphFont"/>
    <w:uiPriority w:val="99"/>
    <w:semiHidden/>
    <w:unhideWhenUsed/>
    <w:rsid w:val="007C4F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4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77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6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80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1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92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65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57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53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683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16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4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6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146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4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7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88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97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01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5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26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8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91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0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58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80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18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73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6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482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3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0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63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22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1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53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44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706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18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4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877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3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1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6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0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19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2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33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84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0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35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30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85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1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BD1DC33-C6F3-4246-A90F-360012086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</dc:creator>
  <cp:keywords/>
  <dc:description/>
  <cp:lastModifiedBy>TongXia</cp:lastModifiedBy>
  <cp:revision>2</cp:revision>
  <dcterms:created xsi:type="dcterms:W3CDTF">2022-12-22T00:30:00Z</dcterms:created>
  <dcterms:modified xsi:type="dcterms:W3CDTF">2022-12-22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8"&gt;&lt;session id="HEgqiS2W"/&gt;&lt;style id="http://www.zotero.org/styles/vancouver" locale="en-US" hasBibliography="1" bibliographyStyleHasBeenSet="1"/&gt;&lt;prefs&gt;&lt;pref name="fieldType" value="Field"/&gt;&lt;pref name="delayCita</vt:lpwstr>
  </property>
  <property fmtid="{D5CDD505-2E9C-101B-9397-08002B2CF9AE}" pid="3" name="ZOTERO_PREF_2">
    <vt:lpwstr>tionUpdates" value="true"/&gt;&lt;pref name="dontAskDelayCitationUpdates" value="true"/&gt;&lt;/prefs&gt;&lt;/data&gt;</vt:lpwstr>
  </property>
</Properties>
</file>